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D5D89" w14:textId="60E6692B" w:rsidR="005C2C24" w:rsidRDefault="005C2C24" w:rsidP="00330C5A">
      <w:pPr>
        <w:pStyle w:val="NoSpacing"/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10EA12DC" w14:textId="77777777" w:rsidR="005C2C24" w:rsidRDefault="005C2C24" w:rsidP="00330C5A">
      <w:pPr>
        <w:pStyle w:val="NoSpacing"/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346F835C" w14:textId="77777777" w:rsidR="00623D68" w:rsidRPr="00BA0B32" w:rsidRDefault="00623D68" w:rsidP="00623D68">
      <w:pPr>
        <w:jc w:val="center"/>
        <w:rPr>
          <w:rFonts w:ascii="Myriad Pro" w:hAnsi="Myriad Pro" w:cs="Arial"/>
          <w:b/>
          <w:sz w:val="32"/>
          <w:szCs w:val="32"/>
        </w:rPr>
      </w:pPr>
      <w:r w:rsidRPr="00BA0B32">
        <w:rPr>
          <w:rFonts w:ascii="Myriad Pro" w:hAnsi="Myriad Pro" w:cs="Arial"/>
          <w:b/>
          <w:sz w:val="32"/>
          <w:szCs w:val="32"/>
        </w:rPr>
        <w:t>What Motivates Me?  How do you like to be appreciated?</w:t>
      </w:r>
    </w:p>
    <w:p w14:paraId="350F4307" w14:textId="77777777" w:rsidR="00623D68" w:rsidRPr="00BA0B32" w:rsidRDefault="00623D68" w:rsidP="00623D68">
      <w:pPr>
        <w:rPr>
          <w:rFonts w:ascii="Myriad Pro" w:hAnsi="Myriad Pro" w:cs="Arial"/>
        </w:rPr>
      </w:pPr>
    </w:p>
    <w:p w14:paraId="258B3EE2" w14:textId="77777777" w:rsidR="00163EBD" w:rsidRPr="00BA0B32" w:rsidRDefault="00163EBD" w:rsidP="00163EBD">
      <w:pPr>
        <w:ind w:firstLine="720"/>
        <w:rPr>
          <w:rFonts w:ascii="Myriad Pro" w:hAnsi="Myriad Pro" w:cs="Arial"/>
          <w:b/>
        </w:rPr>
      </w:pPr>
      <w:r w:rsidRPr="00BA0B32">
        <w:rPr>
          <w:rFonts w:ascii="Myriad Pro" w:hAnsi="Myriad Pro" w:cs="Arial"/>
          <w:b/>
        </w:rPr>
        <w:t>Extrinsic Motivation (external factor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23D68" w:rsidRPr="00BA0B32" w14:paraId="70175EA1" w14:textId="77777777" w:rsidTr="00623D68">
        <w:trPr>
          <w:trHeight w:val="340"/>
        </w:trPr>
        <w:tc>
          <w:tcPr>
            <w:tcW w:w="9576" w:type="dxa"/>
          </w:tcPr>
          <w:p w14:paraId="69F827AF" w14:textId="77777777" w:rsidR="00623D68" w:rsidRPr="00BA0B32" w:rsidRDefault="00623D68" w:rsidP="009C0078">
            <w:pPr>
              <w:rPr>
                <w:rFonts w:ascii="Myriad Pro" w:hAnsi="Myriad Pro" w:cs="Arial"/>
                <w:b/>
              </w:rPr>
            </w:pPr>
            <w:r w:rsidRPr="00BA0B32">
              <w:rPr>
                <w:rFonts w:ascii="Myriad Pro" w:hAnsi="Myriad Pro" w:cs="Arial"/>
                <w:b/>
              </w:rPr>
              <w:t>No Dollar Value Attached (</w:t>
            </w:r>
            <w:proofErr w:type="spellStart"/>
            <w:r w:rsidRPr="00BA0B32">
              <w:rPr>
                <w:rFonts w:ascii="Myriad Pro" w:hAnsi="Myriad Pro" w:cs="Arial"/>
                <w:b/>
              </w:rPr>
              <w:t>eg.</w:t>
            </w:r>
            <w:proofErr w:type="spellEnd"/>
            <w:r w:rsidRPr="00BA0B32">
              <w:rPr>
                <w:rFonts w:ascii="Myriad Pro" w:hAnsi="Myriad Pro" w:cs="Arial"/>
                <w:b/>
              </w:rPr>
              <w:t xml:space="preserve"> Positive, unsolicited email)</w:t>
            </w:r>
          </w:p>
        </w:tc>
      </w:tr>
      <w:tr w:rsidR="00623D68" w:rsidRPr="00BA0B32" w14:paraId="5E84AD16" w14:textId="77777777" w:rsidTr="00623D68">
        <w:trPr>
          <w:trHeight w:val="454"/>
        </w:trPr>
        <w:tc>
          <w:tcPr>
            <w:tcW w:w="9576" w:type="dxa"/>
          </w:tcPr>
          <w:p w14:paraId="4B964292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1.</w:t>
            </w:r>
          </w:p>
        </w:tc>
      </w:tr>
      <w:tr w:rsidR="00623D68" w:rsidRPr="00BA0B32" w14:paraId="11D4A9E8" w14:textId="77777777" w:rsidTr="00623D68">
        <w:trPr>
          <w:trHeight w:val="454"/>
        </w:trPr>
        <w:tc>
          <w:tcPr>
            <w:tcW w:w="9576" w:type="dxa"/>
          </w:tcPr>
          <w:p w14:paraId="22F0FADD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2.</w:t>
            </w:r>
          </w:p>
        </w:tc>
      </w:tr>
      <w:tr w:rsidR="00623D68" w:rsidRPr="00BA0B32" w14:paraId="22BB0304" w14:textId="77777777" w:rsidTr="00623D68">
        <w:trPr>
          <w:trHeight w:val="454"/>
        </w:trPr>
        <w:tc>
          <w:tcPr>
            <w:tcW w:w="9576" w:type="dxa"/>
          </w:tcPr>
          <w:p w14:paraId="2686F6E9" w14:textId="77777777" w:rsidR="00623D68" w:rsidRPr="00BA0B32" w:rsidRDefault="00623D68" w:rsidP="00623D68">
            <w:pPr>
              <w:ind w:left="34"/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3.</w:t>
            </w:r>
          </w:p>
        </w:tc>
      </w:tr>
      <w:tr w:rsidR="00623D68" w:rsidRPr="00BA0B32" w14:paraId="7E367227" w14:textId="77777777" w:rsidTr="00623D68">
        <w:trPr>
          <w:trHeight w:val="340"/>
        </w:trPr>
        <w:tc>
          <w:tcPr>
            <w:tcW w:w="9576" w:type="dxa"/>
          </w:tcPr>
          <w:p w14:paraId="7B6F7708" w14:textId="77777777" w:rsidR="00623D68" w:rsidRPr="00BA0B32" w:rsidRDefault="00623D68" w:rsidP="009C0078">
            <w:pPr>
              <w:rPr>
                <w:rFonts w:ascii="Myriad Pro" w:hAnsi="Myriad Pro" w:cs="Arial"/>
                <w:b/>
              </w:rPr>
            </w:pPr>
            <w:r w:rsidRPr="00BA0B32">
              <w:rPr>
                <w:rFonts w:ascii="Myriad Pro" w:hAnsi="Myriad Pro" w:cs="Arial"/>
                <w:b/>
              </w:rPr>
              <w:t>Up to $25.00 (</w:t>
            </w:r>
            <w:proofErr w:type="spellStart"/>
            <w:r w:rsidRPr="00BA0B32">
              <w:rPr>
                <w:rFonts w:ascii="Myriad Pro" w:hAnsi="Myriad Pro" w:cs="Arial"/>
                <w:b/>
              </w:rPr>
              <w:t>eg.</w:t>
            </w:r>
            <w:proofErr w:type="spellEnd"/>
            <w:r w:rsidRPr="00BA0B32">
              <w:rPr>
                <w:rFonts w:ascii="Myriad Pro" w:hAnsi="Myriad Pro" w:cs="Arial"/>
                <w:b/>
              </w:rPr>
              <w:t xml:space="preserve"> $25 Gift card to movies)</w:t>
            </w:r>
          </w:p>
        </w:tc>
      </w:tr>
      <w:tr w:rsidR="00623D68" w:rsidRPr="00BA0B32" w14:paraId="139CE2E7" w14:textId="77777777" w:rsidTr="00623D68">
        <w:trPr>
          <w:trHeight w:val="454"/>
        </w:trPr>
        <w:tc>
          <w:tcPr>
            <w:tcW w:w="9576" w:type="dxa"/>
          </w:tcPr>
          <w:p w14:paraId="09C632F0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1.</w:t>
            </w:r>
          </w:p>
        </w:tc>
      </w:tr>
      <w:tr w:rsidR="00623D68" w:rsidRPr="00BA0B32" w14:paraId="5A119F93" w14:textId="77777777" w:rsidTr="00623D68">
        <w:trPr>
          <w:trHeight w:val="454"/>
        </w:trPr>
        <w:tc>
          <w:tcPr>
            <w:tcW w:w="9576" w:type="dxa"/>
          </w:tcPr>
          <w:p w14:paraId="04B976DD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2.</w:t>
            </w:r>
          </w:p>
        </w:tc>
      </w:tr>
      <w:tr w:rsidR="00623D68" w:rsidRPr="00BA0B32" w14:paraId="028E2B9A" w14:textId="77777777" w:rsidTr="00623D68">
        <w:trPr>
          <w:trHeight w:val="454"/>
        </w:trPr>
        <w:tc>
          <w:tcPr>
            <w:tcW w:w="9576" w:type="dxa"/>
          </w:tcPr>
          <w:p w14:paraId="7123B972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3.</w:t>
            </w:r>
          </w:p>
        </w:tc>
      </w:tr>
      <w:tr w:rsidR="00623D68" w:rsidRPr="00BA0B32" w14:paraId="50A96A11" w14:textId="77777777" w:rsidTr="00623D68">
        <w:trPr>
          <w:trHeight w:val="340"/>
        </w:trPr>
        <w:tc>
          <w:tcPr>
            <w:tcW w:w="9576" w:type="dxa"/>
          </w:tcPr>
          <w:p w14:paraId="232B56B0" w14:textId="77777777" w:rsidR="00623D68" w:rsidRPr="00BA0B32" w:rsidRDefault="00623D68" w:rsidP="009C0078">
            <w:pPr>
              <w:rPr>
                <w:rFonts w:ascii="Myriad Pro" w:hAnsi="Myriad Pro" w:cs="Arial"/>
                <w:b/>
              </w:rPr>
            </w:pPr>
            <w:r w:rsidRPr="00BA0B32">
              <w:rPr>
                <w:rFonts w:ascii="Myriad Pro" w:hAnsi="Myriad Pro" w:cs="Arial"/>
                <w:b/>
              </w:rPr>
              <w:t>Up to $250.00 (</w:t>
            </w:r>
            <w:proofErr w:type="spellStart"/>
            <w:r w:rsidRPr="00BA0B32">
              <w:rPr>
                <w:rFonts w:ascii="Myriad Pro" w:hAnsi="Myriad Pro" w:cs="Arial"/>
                <w:b/>
              </w:rPr>
              <w:t>eg.</w:t>
            </w:r>
            <w:proofErr w:type="spellEnd"/>
            <w:r w:rsidRPr="00BA0B32">
              <w:rPr>
                <w:rFonts w:ascii="Myriad Pro" w:hAnsi="Myriad Pro" w:cs="Arial"/>
                <w:b/>
              </w:rPr>
              <w:t xml:space="preserve"> Restaurant gift card, spa treatment, sporting event tickets)</w:t>
            </w:r>
          </w:p>
        </w:tc>
      </w:tr>
      <w:tr w:rsidR="00623D68" w:rsidRPr="00BA0B32" w14:paraId="37E7496D" w14:textId="77777777" w:rsidTr="00623D68">
        <w:trPr>
          <w:trHeight w:val="454"/>
        </w:trPr>
        <w:tc>
          <w:tcPr>
            <w:tcW w:w="9576" w:type="dxa"/>
          </w:tcPr>
          <w:p w14:paraId="0E56EDA3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1.</w:t>
            </w:r>
          </w:p>
        </w:tc>
      </w:tr>
      <w:tr w:rsidR="00623D68" w:rsidRPr="00BA0B32" w14:paraId="65CA62E2" w14:textId="77777777" w:rsidTr="00623D68">
        <w:trPr>
          <w:trHeight w:val="454"/>
        </w:trPr>
        <w:tc>
          <w:tcPr>
            <w:tcW w:w="9576" w:type="dxa"/>
          </w:tcPr>
          <w:p w14:paraId="3EF8B1D1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2.</w:t>
            </w:r>
          </w:p>
        </w:tc>
      </w:tr>
      <w:tr w:rsidR="00623D68" w:rsidRPr="00BA0B32" w14:paraId="62E14AB0" w14:textId="77777777" w:rsidTr="00623D68">
        <w:trPr>
          <w:trHeight w:val="454"/>
        </w:trPr>
        <w:tc>
          <w:tcPr>
            <w:tcW w:w="9576" w:type="dxa"/>
          </w:tcPr>
          <w:p w14:paraId="20406EA4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3.</w:t>
            </w:r>
          </w:p>
        </w:tc>
      </w:tr>
      <w:tr w:rsidR="00623D68" w:rsidRPr="00BA0B32" w14:paraId="7C421AF7" w14:textId="77777777" w:rsidTr="00623D68">
        <w:trPr>
          <w:trHeight w:val="340"/>
        </w:trPr>
        <w:tc>
          <w:tcPr>
            <w:tcW w:w="9576" w:type="dxa"/>
          </w:tcPr>
          <w:p w14:paraId="77FB3C38" w14:textId="77777777" w:rsidR="00623D68" w:rsidRPr="00BA0B32" w:rsidRDefault="00623D68" w:rsidP="009C0078">
            <w:pPr>
              <w:rPr>
                <w:rFonts w:ascii="Myriad Pro" w:hAnsi="Myriad Pro" w:cs="Arial"/>
                <w:b/>
              </w:rPr>
            </w:pPr>
            <w:r w:rsidRPr="00BA0B32">
              <w:rPr>
                <w:rFonts w:ascii="Myriad Pro" w:hAnsi="Myriad Pro" w:cs="Arial"/>
                <w:b/>
              </w:rPr>
              <w:t>Up to $1000.00 (Weekend Getaway, new wardrobe)</w:t>
            </w:r>
          </w:p>
        </w:tc>
      </w:tr>
      <w:tr w:rsidR="00623D68" w:rsidRPr="00BA0B32" w14:paraId="28E3C63B" w14:textId="77777777" w:rsidTr="00623D68">
        <w:trPr>
          <w:trHeight w:val="454"/>
        </w:trPr>
        <w:tc>
          <w:tcPr>
            <w:tcW w:w="9576" w:type="dxa"/>
          </w:tcPr>
          <w:p w14:paraId="0F1161DB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1.</w:t>
            </w:r>
          </w:p>
        </w:tc>
      </w:tr>
      <w:tr w:rsidR="00623D68" w:rsidRPr="00BA0B32" w14:paraId="2806B4D2" w14:textId="77777777" w:rsidTr="00623D68">
        <w:trPr>
          <w:trHeight w:val="454"/>
        </w:trPr>
        <w:tc>
          <w:tcPr>
            <w:tcW w:w="9576" w:type="dxa"/>
          </w:tcPr>
          <w:p w14:paraId="45389DB3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2.</w:t>
            </w:r>
          </w:p>
        </w:tc>
      </w:tr>
      <w:tr w:rsidR="00623D68" w:rsidRPr="00BA0B32" w14:paraId="362673B6" w14:textId="77777777" w:rsidTr="00623D68">
        <w:trPr>
          <w:trHeight w:val="454"/>
        </w:trPr>
        <w:tc>
          <w:tcPr>
            <w:tcW w:w="9576" w:type="dxa"/>
          </w:tcPr>
          <w:p w14:paraId="24539922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3.</w:t>
            </w:r>
          </w:p>
        </w:tc>
      </w:tr>
      <w:tr w:rsidR="00623D68" w:rsidRPr="00BA0B32" w14:paraId="1EEF53C7" w14:textId="77777777" w:rsidTr="00623D68">
        <w:trPr>
          <w:trHeight w:val="340"/>
        </w:trPr>
        <w:tc>
          <w:tcPr>
            <w:tcW w:w="9576" w:type="dxa"/>
          </w:tcPr>
          <w:p w14:paraId="7C31D618" w14:textId="77777777" w:rsidR="00623D68" w:rsidRPr="00BA0B32" w:rsidRDefault="00623D68" w:rsidP="009C0078">
            <w:pPr>
              <w:rPr>
                <w:rFonts w:ascii="Myriad Pro" w:hAnsi="Myriad Pro" w:cs="Arial"/>
                <w:b/>
              </w:rPr>
            </w:pPr>
            <w:r w:rsidRPr="00BA0B32">
              <w:rPr>
                <w:rFonts w:ascii="Myriad Pro" w:hAnsi="Myriad Pro" w:cs="Arial"/>
                <w:b/>
              </w:rPr>
              <w:t>Unlimited Dollar Value (</w:t>
            </w:r>
            <w:proofErr w:type="gramStart"/>
            <w:r w:rsidRPr="00BA0B32">
              <w:rPr>
                <w:rFonts w:ascii="Myriad Pro" w:hAnsi="Myriad Pro" w:cs="Arial"/>
                <w:b/>
              </w:rPr>
              <w:t>1 month</w:t>
            </w:r>
            <w:proofErr w:type="gramEnd"/>
            <w:r w:rsidRPr="00BA0B32">
              <w:rPr>
                <w:rFonts w:ascii="Myriad Pro" w:hAnsi="Myriad Pro" w:cs="Arial"/>
                <w:b/>
              </w:rPr>
              <w:t xml:space="preserve"> Travel overseas, Mercedes convertible)</w:t>
            </w:r>
          </w:p>
        </w:tc>
      </w:tr>
      <w:tr w:rsidR="00623D68" w:rsidRPr="00BA0B32" w14:paraId="317588A2" w14:textId="77777777" w:rsidTr="00623D68">
        <w:trPr>
          <w:trHeight w:val="454"/>
        </w:trPr>
        <w:tc>
          <w:tcPr>
            <w:tcW w:w="9576" w:type="dxa"/>
          </w:tcPr>
          <w:p w14:paraId="5E6DB2E9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1.</w:t>
            </w:r>
          </w:p>
        </w:tc>
      </w:tr>
      <w:tr w:rsidR="00623D68" w:rsidRPr="00BA0B32" w14:paraId="0E1C3414" w14:textId="77777777" w:rsidTr="00623D68">
        <w:trPr>
          <w:trHeight w:val="454"/>
        </w:trPr>
        <w:tc>
          <w:tcPr>
            <w:tcW w:w="9576" w:type="dxa"/>
          </w:tcPr>
          <w:p w14:paraId="05078F97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2.</w:t>
            </w:r>
          </w:p>
        </w:tc>
      </w:tr>
      <w:tr w:rsidR="00623D68" w:rsidRPr="00BA0B32" w14:paraId="776D01B5" w14:textId="77777777" w:rsidTr="00623D68">
        <w:trPr>
          <w:trHeight w:val="454"/>
        </w:trPr>
        <w:tc>
          <w:tcPr>
            <w:tcW w:w="9576" w:type="dxa"/>
          </w:tcPr>
          <w:p w14:paraId="6B069AC9" w14:textId="77777777" w:rsidR="00623D68" w:rsidRPr="00BA0B32" w:rsidRDefault="00623D68" w:rsidP="009C0078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3.</w:t>
            </w:r>
          </w:p>
        </w:tc>
      </w:tr>
      <w:tr w:rsidR="00163EBD" w:rsidRPr="00BA0B32" w14:paraId="140C1F9D" w14:textId="77777777" w:rsidTr="00163EBD">
        <w:trPr>
          <w:trHeight w:val="551"/>
        </w:trPr>
        <w:tc>
          <w:tcPr>
            <w:tcW w:w="9576" w:type="dxa"/>
          </w:tcPr>
          <w:p w14:paraId="2BE78427" w14:textId="3EAC499A" w:rsidR="00163EBD" w:rsidRPr="00BA0B32" w:rsidRDefault="00163EBD" w:rsidP="00163EBD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  <w:b/>
              </w:rPr>
              <w:t xml:space="preserve">Intrinsic Motivation (Internal/Within you) - </w:t>
            </w:r>
            <w:r w:rsidRPr="00BA0B32">
              <w:rPr>
                <w:rFonts w:ascii="Myriad Pro" w:hAnsi="Myriad Pro" w:cs="Arial"/>
              </w:rPr>
              <w:t>What makes you proud or provides you with a sense of accomplishment in the work you do?</w:t>
            </w:r>
          </w:p>
          <w:p w14:paraId="6BC58855" w14:textId="77777777" w:rsidR="00163EBD" w:rsidRPr="00BA0B32" w:rsidRDefault="00163EBD" w:rsidP="009C0078">
            <w:pPr>
              <w:rPr>
                <w:rFonts w:ascii="Myriad Pro" w:hAnsi="Myriad Pro" w:cs="Arial"/>
                <w:b/>
              </w:rPr>
            </w:pPr>
          </w:p>
        </w:tc>
      </w:tr>
      <w:tr w:rsidR="00163EBD" w:rsidRPr="00BA0B32" w14:paraId="2C5AB916" w14:textId="77777777" w:rsidTr="00623D68">
        <w:trPr>
          <w:trHeight w:val="454"/>
        </w:trPr>
        <w:tc>
          <w:tcPr>
            <w:tcW w:w="9576" w:type="dxa"/>
          </w:tcPr>
          <w:p w14:paraId="302591E5" w14:textId="77777777" w:rsidR="00163EBD" w:rsidRPr="00BA0B32" w:rsidRDefault="00163EBD" w:rsidP="00163EBD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1.</w:t>
            </w:r>
          </w:p>
        </w:tc>
      </w:tr>
      <w:tr w:rsidR="00163EBD" w:rsidRPr="00BA0B32" w14:paraId="29053E50" w14:textId="77777777" w:rsidTr="00623D68">
        <w:trPr>
          <w:trHeight w:val="454"/>
        </w:trPr>
        <w:tc>
          <w:tcPr>
            <w:tcW w:w="9576" w:type="dxa"/>
          </w:tcPr>
          <w:p w14:paraId="2F7B51FE" w14:textId="77777777" w:rsidR="00163EBD" w:rsidRPr="00BA0B32" w:rsidRDefault="00163EBD" w:rsidP="00163EBD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2.</w:t>
            </w:r>
          </w:p>
        </w:tc>
      </w:tr>
      <w:tr w:rsidR="00163EBD" w:rsidRPr="00BA0B32" w14:paraId="76EE71D5" w14:textId="77777777" w:rsidTr="00623D68">
        <w:trPr>
          <w:trHeight w:val="454"/>
        </w:trPr>
        <w:tc>
          <w:tcPr>
            <w:tcW w:w="9576" w:type="dxa"/>
          </w:tcPr>
          <w:p w14:paraId="49345003" w14:textId="77777777" w:rsidR="00163EBD" w:rsidRPr="00BA0B32" w:rsidRDefault="00163EBD" w:rsidP="00163EBD">
            <w:pPr>
              <w:rPr>
                <w:rFonts w:ascii="Myriad Pro" w:hAnsi="Myriad Pro" w:cs="Arial"/>
              </w:rPr>
            </w:pPr>
            <w:r w:rsidRPr="00BA0B32">
              <w:rPr>
                <w:rFonts w:ascii="Myriad Pro" w:hAnsi="Myriad Pro" w:cs="Arial"/>
              </w:rPr>
              <w:t>3.</w:t>
            </w:r>
          </w:p>
        </w:tc>
      </w:tr>
    </w:tbl>
    <w:p w14:paraId="3491E40D" w14:textId="77777777" w:rsidR="00623D68" w:rsidRPr="00BA0B32" w:rsidRDefault="00623D68" w:rsidP="00163EBD">
      <w:pPr>
        <w:pStyle w:val="NoSpacing"/>
        <w:ind w:left="142"/>
        <w:rPr>
          <w:rFonts w:ascii="Myriad Pro" w:hAnsi="Myriad Pro" w:cs="Arial"/>
          <w:b/>
          <w:sz w:val="28"/>
          <w:szCs w:val="28"/>
          <w:lang w:val="en-CA"/>
        </w:rPr>
      </w:pPr>
    </w:p>
    <w:sectPr w:rsidR="00623D68" w:rsidRPr="00BA0B32" w:rsidSect="00623D6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09" w:right="851" w:bottom="426" w:left="1134" w:header="720" w:footer="3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D5C5A" w14:textId="77777777" w:rsidR="00C1085E" w:rsidRDefault="00C1085E">
      <w:r>
        <w:separator/>
      </w:r>
    </w:p>
  </w:endnote>
  <w:endnote w:type="continuationSeparator" w:id="0">
    <w:p w14:paraId="355CE60D" w14:textId="77777777" w:rsidR="00C1085E" w:rsidRDefault="00C10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89991" w14:textId="77777777" w:rsidR="0080576D" w:rsidRDefault="008057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64335" w14:textId="21F1145F" w:rsidR="00AB6226" w:rsidRDefault="009F078B">
    <w:pPr>
      <w:pStyle w:val="Footer"/>
    </w:pPr>
    <w:bookmarkStart w:id="0" w:name="_GoBack"/>
    <w:bookmarkEnd w:id="0"/>
    <w:r w:rsidRPr="009F078B">
      <w:rPr>
        <w:noProof/>
      </w:rPr>
      <w:drawing>
        <wp:anchor distT="0" distB="0" distL="114300" distR="114300" simplePos="0" relativeHeight="251659776" behindDoc="0" locked="0" layoutInCell="1" allowOverlap="1" wp14:anchorId="05281939" wp14:editId="38A735DD">
          <wp:simplePos x="0" y="0"/>
          <wp:positionH relativeFrom="column">
            <wp:posOffset>1973580</wp:posOffset>
          </wp:positionH>
          <wp:positionV relativeFrom="paragraph">
            <wp:posOffset>-551653</wp:posOffset>
          </wp:positionV>
          <wp:extent cx="4762500" cy="809625"/>
          <wp:effectExtent l="0" t="0" r="0" b="952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2500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DAB4A" w14:textId="77777777" w:rsidR="0080576D" w:rsidRDefault="00805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D1C2C" w14:textId="77777777" w:rsidR="00C1085E" w:rsidRDefault="00C1085E">
      <w:r>
        <w:separator/>
      </w:r>
    </w:p>
  </w:footnote>
  <w:footnote w:type="continuationSeparator" w:id="0">
    <w:p w14:paraId="088EAE9C" w14:textId="77777777" w:rsidR="00C1085E" w:rsidRDefault="00C10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1BF2B" w14:textId="77777777" w:rsidR="0080576D" w:rsidRDefault="008057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744B1" w14:textId="11C09A3F" w:rsidR="00C1085E" w:rsidRDefault="00056FBC">
    <w:pPr>
      <w:pStyle w:val="Header"/>
    </w:pPr>
    <w:r>
      <w:rPr>
        <w:noProof/>
      </w:rPr>
      <w:drawing>
        <wp:anchor distT="0" distB="0" distL="114300" distR="114300" simplePos="0" relativeHeight="251635200" behindDoc="0" locked="0" layoutInCell="1" allowOverlap="1" wp14:anchorId="24EA2F3E" wp14:editId="0DD72683">
          <wp:simplePos x="0" y="0"/>
          <wp:positionH relativeFrom="column">
            <wp:posOffset>-563525</wp:posOffset>
          </wp:positionH>
          <wp:positionV relativeFrom="paragraph">
            <wp:posOffset>-350875</wp:posOffset>
          </wp:positionV>
          <wp:extent cx="7479434" cy="676275"/>
          <wp:effectExtent l="0" t="0" r="762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9434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00153" w14:textId="77777777" w:rsidR="0080576D" w:rsidRDefault="00805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9F6E53"/>
    <w:multiLevelType w:val="hybridMultilevel"/>
    <w:tmpl w:val="103AFDC2"/>
    <w:lvl w:ilvl="0" w:tplc="AECA0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MLI0MDQwMTU1MLZU0lEKTi0uzszPAykwrAUAOKjthiwAAAA="/>
  </w:docVars>
  <w:rsids>
    <w:rsidRoot w:val="00C047CB"/>
    <w:rsid w:val="00000A04"/>
    <w:rsid w:val="00001518"/>
    <w:rsid w:val="00001665"/>
    <w:rsid w:val="00001EC0"/>
    <w:rsid w:val="000034FD"/>
    <w:rsid w:val="000043CA"/>
    <w:rsid w:val="00012389"/>
    <w:rsid w:val="00012ACC"/>
    <w:rsid w:val="000131F6"/>
    <w:rsid w:val="000157AC"/>
    <w:rsid w:val="00017E92"/>
    <w:rsid w:val="00017ECE"/>
    <w:rsid w:val="00017FC2"/>
    <w:rsid w:val="00020720"/>
    <w:rsid w:val="000215D3"/>
    <w:rsid w:val="00021658"/>
    <w:rsid w:val="0002167C"/>
    <w:rsid w:val="00022183"/>
    <w:rsid w:val="00022F6D"/>
    <w:rsid w:val="00024BDF"/>
    <w:rsid w:val="00024D12"/>
    <w:rsid w:val="000256BC"/>
    <w:rsid w:val="00025A5F"/>
    <w:rsid w:val="00026D3D"/>
    <w:rsid w:val="00027110"/>
    <w:rsid w:val="00027995"/>
    <w:rsid w:val="00027C8B"/>
    <w:rsid w:val="00030872"/>
    <w:rsid w:val="00031210"/>
    <w:rsid w:val="00033FEB"/>
    <w:rsid w:val="000340A3"/>
    <w:rsid w:val="0003411D"/>
    <w:rsid w:val="00035EEF"/>
    <w:rsid w:val="00036207"/>
    <w:rsid w:val="00036908"/>
    <w:rsid w:val="00036A1A"/>
    <w:rsid w:val="00036A2A"/>
    <w:rsid w:val="000377DF"/>
    <w:rsid w:val="000417DC"/>
    <w:rsid w:val="000417F1"/>
    <w:rsid w:val="000423C6"/>
    <w:rsid w:val="000427C5"/>
    <w:rsid w:val="00043CDA"/>
    <w:rsid w:val="000447C1"/>
    <w:rsid w:val="0004602E"/>
    <w:rsid w:val="0004663A"/>
    <w:rsid w:val="00046C05"/>
    <w:rsid w:val="00046CF6"/>
    <w:rsid w:val="00052547"/>
    <w:rsid w:val="00052A65"/>
    <w:rsid w:val="0005398C"/>
    <w:rsid w:val="00053C59"/>
    <w:rsid w:val="00053F46"/>
    <w:rsid w:val="00054103"/>
    <w:rsid w:val="00054D67"/>
    <w:rsid w:val="00054D9C"/>
    <w:rsid w:val="00056773"/>
    <w:rsid w:val="00056FBC"/>
    <w:rsid w:val="00061E81"/>
    <w:rsid w:val="0006270E"/>
    <w:rsid w:val="00063679"/>
    <w:rsid w:val="00063B27"/>
    <w:rsid w:val="00064456"/>
    <w:rsid w:val="00064C32"/>
    <w:rsid w:val="000653EE"/>
    <w:rsid w:val="000658A3"/>
    <w:rsid w:val="00066679"/>
    <w:rsid w:val="000704F5"/>
    <w:rsid w:val="0007061A"/>
    <w:rsid w:val="000709F6"/>
    <w:rsid w:val="00071558"/>
    <w:rsid w:val="0007273A"/>
    <w:rsid w:val="00072896"/>
    <w:rsid w:val="000746F5"/>
    <w:rsid w:val="00075546"/>
    <w:rsid w:val="00076984"/>
    <w:rsid w:val="00077F0F"/>
    <w:rsid w:val="00077F5B"/>
    <w:rsid w:val="000811A5"/>
    <w:rsid w:val="000816AE"/>
    <w:rsid w:val="0008219F"/>
    <w:rsid w:val="00084015"/>
    <w:rsid w:val="00084592"/>
    <w:rsid w:val="00085F3B"/>
    <w:rsid w:val="0008658B"/>
    <w:rsid w:val="00086A87"/>
    <w:rsid w:val="000872DA"/>
    <w:rsid w:val="000911D0"/>
    <w:rsid w:val="00091D83"/>
    <w:rsid w:val="00092D68"/>
    <w:rsid w:val="00093F6A"/>
    <w:rsid w:val="0009538B"/>
    <w:rsid w:val="00096C9A"/>
    <w:rsid w:val="00097057"/>
    <w:rsid w:val="000A0D91"/>
    <w:rsid w:val="000A0F4C"/>
    <w:rsid w:val="000A3AA4"/>
    <w:rsid w:val="000A4341"/>
    <w:rsid w:val="000A4401"/>
    <w:rsid w:val="000A48B6"/>
    <w:rsid w:val="000A4BAA"/>
    <w:rsid w:val="000A797E"/>
    <w:rsid w:val="000A7C42"/>
    <w:rsid w:val="000A7CA8"/>
    <w:rsid w:val="000B077C"/>
    <w:rsid w:val="000B1CA6"/>
    <w:rsid w:val="000B29D7"/>
    <w:rsid w:val="000B2E28"/>
    <w:rsid w:val="000B2E59"/>
    <w:rsid w:val="000B2F47"/>
    <w:rsid w:val="000B425E"/>
    <w:rsid w:val="000B5492"/>
    <w:rsid w:val="000B562B"/>
    <w:rsid w:val="000B5E6B"/>
    <w:rsid w:val="000B6CC0"/>
    <w:rsid w:val="000C033D"/>
    <w:rsid w:val="000C0CE6"/>
    <w:rsid w:val="000C0F9F"/>
    <w:rsid w:val="000C170A"/>
    <w:rsid w:val="000C1F91"/>
    <w:rsid w:val="000C483A"/>
    <w:rsid w:val="000C5295"/>
    <w:rsid w:val="000C6785"/>
    <w:rsid w:val="000D0939"/>
    <w:rsid w:val="000D0B81"/>
    <w:rsid w:val="000D2D02"/>
    <w:rsid w:val="000D5A18"/>
    <w:rsid w:val="000D5F9A"/>
    <w:rsid w:val="000D609A"/>
    <w:rsid w:val="000D6A82"/>
    <w:rsid w:val="000D6D3C"/>
    <w:rsid w:val="000D7D51"/>
    <w:rsid w:val="000E0CB7"/>
    <w:rsid w:val="000E30A4"/>
    <w:rsid w:val="000E4BB0"/>
    <w:rsid w:val="000E4C2E"/>
    <w:rsid w:val="000E725A"/>
    <w:rsid w:val="000F047C"/>
    <w:rsid w:val="000F0A38"/>
    <w:rsid w:val="000F120A"/>
    <w:rsid w:val="000F2027"/>
    <w:rsid w:val="000F3970"/>
    <w:rsid w:val="000F3C90"/>
    <w:rsid w:val="000F5262"/>
    <w:rsid w:val="000F53E9"/>
    <w:rsid w:val="000F6B94"/>
    <w:rsid w:val="000F7341"/>
    <w:rsid w:val="001001E6"/>
    <w:rsid w:val="00101481"/>
    <w:rsid w:val="00101630"/>
    <w:rsid w:val="00101EDF"/>
    <w:rsid w:val="0010378B"/>
    <w:rsid w:val="001043C9"/>
    <w:rsid w:val="0010488C"/>
    <w:rsid w:val="00105049"/>
    <w:rsid w:val="00105055"/>
    <w:rsid w:val="00107494"/>
    <w:rsid w:val="001075F0"/>
    <w:rsid w:val="00110AED"/>
    <w:rsid w:val="001121A3"/>
    <w:rsid w:val="00113F7E"/>
    <w:rsid w:val="00115848"/>
    <w:rsid w:val="001168AE"/>
    <w:rsid w:val="001171E0"/>
    <w:rsid w:val="0011783E"/>
    <w:rsid w:val="00117B5A"/>
    <w:rsid w:val="00117EAC"/>
    <w:rsid w:val="001202CB"/>
    <w:rsid w:val="00120BF5"/>
    <w:rsid w:val="00121CB6"/>
    <w:rsid w:val="00122298"/>
    <w:rsid w:val="0012250B"/>
    <w:rsid w:val="001233DE"/>
    <w:rsid w:val="00123897"/>
    <w:rsid w:val="00123A28"/>
    <w:rsid w:val="00124135"/>
    <w:rsid w:val="00124298"/>
    <w:rsid w:val="0012472E"/>
    <w:rsid w:val="00126CD3"/>
    <w:rsid w:val="0012712E"/>
    <w:rsid w:val="00127165"/>
    <w:rsid w:val="00127253"/>
    <w:rsid w:val="00130442"/>
    <w:rsid w:val="00130758"/>
    <w:rsid w:val="00130819"/>
    <w:rsid w:val="00130CE9"/>
    <w:rsid w:val="001323A6"/>
    <w:rsid w:val="001327E2"/>
    <w:rsid w:val="00133438"/>
    <w:rsid w:val="00133A1B"/>
    <w:rsid w:val="00133B91"/>
    <w:rsid w:val="00133C30"/>
    <w:rsid w:val="0013426B"/>
    <w:rsid w:val="001350DA"/>
    <w:rsid w:val="00135364"/>
    <w:rsid w:val="001354C5"/>
    <w:rsid w:val="00135CAA"/>
    <w:rsid w:val="00136F53"/>
    <w:rsid w:val="00137716"/>
    <w:rsid w:val="00140C89"/>
    <w:rsid w:val="00140D02"/>
    <w:rsid w:val="00142DA4"/>
    <w:rsid w:val="00143B41"/>
    <w:rsid w:val="001450F3"/>
    <w:rsid w:val="0014595E"/>
    <w:rsid w:val="00146CB0"/>
    <w:rsid w:val="00146EA2"/>
    <w:rsid w:val="00147267"/>
    <w:rsid w:val="0014784D"/>
    <w:rsid w:val="00150314"/>
    <w:rsid w:val="00154B7C"/>
    <w:rsid w:val="00154CCF"/>
    <w:rsid w:val="00156787"/>
    <w:rsid w:val="00156C4E"/>
    <w:rsid w:val="0016051E"/>
    <w:rsid w:val="001610CF"/>
    <w:rsid w:val="00162897"/>
    <w:rsid w:val="00162DD2"/>
    <w:rsid w:val="00163EBD"/>
    <w:rsid w:val="00164311"/>
    <w:rsid w:val="00165D9E"/>
    <w:rsid w:val="0016603A"/>
    <w:rsid w:val="00166415"/>
    <w:rsid w:val="001665D7"/>
    <w:rsid w:val="00167914"/>
    <w:rsid w:val="00167B84"/>
    <w:rsid w:val="001703F4"/>
    <w:rsid w:val="00170D1C"/>
    <w:rsid w:val="001725F9"/>
    <w:rsid w:val="00174F93"/>
    <w:rsid w:val="00176E6D"/>
    <w:rsid w:val="001776FE"/>
    <w:rsid w:val="00177B47"/>
    <w:rsid w:val="00180BC0"/>
    <w:rsid w:val="00180E8B"/>
    <w:rsid w:val="00180FC6"/>
    <w:rsid w:val="00181D0D"/>
    <w:rsid w:val="00182E97"/>
    <w:rsid w:val="00184C0B"/>
    <w:rsid w:val="00185503"/>
    <w:rsid w:val="00187D15"/>
    <w:rsid w:val="00187F59"/>
    <w:rsid w:val="001905F4"/>
    <w:rsid w:val="001941B9"/>
    <w:rsid w:val="00195B32"/>
    <w:rsid w:val="00196B54"/>
    <w:rsid w:val="00196FE0"/>
    <w:rsid w:val="00197561"/>
    <w:rsid w:val="001A07C9"/>
    <w:rsid w:val="001A1E53"/>
    <w:rsid w:val="001A2078"/>
    <w:rsid w:val="001A2997"/>
    <w:rsid w:val="001A32CC"/>
    <w:rsid w:val="001A338D"/>
    <w:rsid w:val="001A3B42"/>
    <w:rsid w:val="001A5121"/>
    <w:rsid w:val="001A5F32"/>
    <w:rsid w:val="001A693F"/>
    <w:rsid w:val="001A7608"/>
    <w:rsid w:val="001A7771"/>
    <w:rsid w:val="001B1036"/>
    <w:rsid w:val="001B29C2"/>
    <w:rsid w:val="001B4697"/>
    <w:rsid w:val="001B46F8"/>
    <w:rsid w:val="001B5890"/>
    <w:rsid w:val="001B58CD"/>
    <w:rsid w:val="001B62F3"/>
    <w:rsid w:val="001B631B"/>
    <w:rsid w:val="001C1479"/>
    <w:rsid w:val="001C34EE"/>
    <w:rsid w:val="001C3D25"/>
    <w:rsid w:val="001C44CE"/>
    <w:rsid w:val="001C492C"/>
    <w:rsid w:val="001C520E"/>
    <w:rsid w:val="001C5754"/>
    <w:rsid w:val="001C7AA9"/>
    <w:rsid w:val="001D04F8"/>
    <w:rsid w:val="001D2A2B"/>
    <w:rsid w:val="001D7A2E"/>
    <w:rsid w:val="001E1172"/>
    <w:rsid w:val="001E1792"/>
    <w:rsid w:val="001E1B0B"/>
    <w:rsid w:val="001E20DF"/>
    <w:rsid w:val="001E37FC"/>
    <w:rsid w:val="001E3A9E"/>
    <w:rsid w:val="001E41F8"/>
    <w:rsid w:val="001E4B88"/>
    <w:rsid w:val="001E557C"/>
    <w:rsid w:val="001F06D0"/>
    <w:rsid w:val="001F47AA"/>
    <w:rsid w:val="001F4BE0"/>
    <w:rsid w:val="001F53CD"/>
    <w:rsid w:val="001F6297"/>
    <w:rsid w:val="001F6504"/>
    <w:rsid w:val="0020253B"/>
    <w:rsid w:val="00202696"/>
    <w:rsid w:val="00203110"/>
    <w:rsid w:val="00204566"/>
    <w:rsid w:val="00206C0F"/>
    <w:rsid w:val="0021240F"/>
    <w:rsid w:val="0021279B"/>
    <w:rsid w:val="00212922"/>
    <w:rsid w:val="00212DDA"/>
    <w:rsid w:val="00213AB9"/>
    <w:rsid w:val="00214D28"/>
    <w:rsid w:val="00215026"/>
    <w:rsid w:val="002207A4"/>
    <w:rsid w:val="0022236E"/>
    <w:rsid w:val="0022377D"/>
    <w:rsid w:val="00225ECF"/>
    <w:rsid w:val="00226F8A"/>
    <w:rsid w:val="0022741D"/>
    <w:rsid w:val="0022773F"/>
    <w:rsid w:val="00227BC8"/>
    <w:rsid w:val="0023076A"/>
    <w:rsid w:val="0023116B"/>
    <w:rsid w:val="0023352A"/>
    <w:rsid w:val="00234358"/>
    <w:rsid w:val="00235285"/>
    <w:rsid w:val="00236091"/>
    <w:rsid w:val="00236F32"/>
    <w:rsid w:val="0024058B"/>
    <w:rsid w:val="0024184F"/>
    <w:rsid w:val="00241AEB"/>
    <w:rsid w:val="00241B65"/>
    <w:rsid w:val="00241FD2"/>
    <w:rsid w:val="00242758"/>
    <w:rsid w:val="00244785"/>
    <w:rsid w:val="00244B8E"/>
    <w:rsid w:val="00244E30"/>
    <w:rsid w:val="00245895"/>
    <w:rsid w:val="00245E3F"/>
    <w:rsid w:val="00246C73"/>
    <w:rsid w:val="00247C0C"/>
    <w:rsid w:val="0025198C"/>
    <w:rsid w:val="00252EFF"/>
    <w:rsid w:val="00254FBF"/>
    <w:rsid w:val="00255219"/>
    <w:rsid w:val="00255DA0"/>
    <w:rsid w:val="00257B56"/>
    <w:rsid w:val="0026041B"/>
    <w:rsid w:val="00260FF9"/>
    <w:rsid w:val="00261106"/>
    <w:rsid w:val="00261446"/>
    <w:rsid w:val="00261DE4"/>
    <w:rsid w:val="00262419"/>
    <w:rsid w:val="00262475"/>
    <w:rsid w:val="00262AD4"/>
    <w:rsid w:val="0026303A"/>
    <w:rsid w:val="0026379D"/>
    <w:rsid w:val="00263854"/>
    <w:rsid w:val="002643B9"/>
    <w:rsid w:val="00265016"/>
    <w:rsid w:val="00265FB8"/>
    <w:rsid w:val="002678FF"/>
    <w:rsid w:val="002702C1"/>
    <w:rsid w:val="0027099A"/>
    <w:rsid w:val="00270EAE"/>
    <w:rsid w:val="00271EF0"/>
    <w:rsid w:val="002728C5"/>
    <w:rsid w:val="00272C0D"/>
    <w:rsid w:val="0027300E"/>
    <w:rsid w:val="00273952"/>
    <w:rsid w:val="002740FF"/>
    <w:rsid w:val="0027465A"/>
    <w:rsid w:val="00274E93"/>
    <w:rsid w:val="00274EDC"/>
    <w:rsid w:val="00275136"/>
    <w:rsid w:val="0027637A"/>
    <w:rsid w:val="0028007F"/>
    <w:rsid w:val="00280FD0"/>
    <w:rsid w:val="0028122D"/>
    <w:rsid w:val="00281792"/>
    <w:rsid w:val="00281AE8"/>
    <w:rsid w:val="00281FDF"/>
    <w:rsid w:val="00282395"/>
    <w:rsid w:val="002828D7"/>
    <w:rsid w:val="002846FF"/>
    <w:rsid w:val="00284F79"/>
    <w:rsid w:val="00286E9B"/>
    <w:rsid w:val="002873DF"/>
    <w:rsid w:val="00287F7C"/>
    <w:rsid w:val="00292E2F"/>
    <w:rsid w:val="00294818"/>
    <w:rsid w:val="002955D9"/>
    <w:rsid w:val="002957AF"/>
    <w:rsid w:val="002957D9"/>
    <w:rsid w:val="00295AC5"/>
    <w:rsid w:val="00296B57"/>
    <w:rsid w:val="00296CFF"/>
    <w:rsid w:val="002A2A52"/>
    <w:rsid w:val="002A2AE9"/>
    <w:rsid w:val="002A3318"/>
    <w:rsid w:val="002A335D"/>
    <w:rsid w:val="002A49D0"/>
    <w:rsid w:val="002A6B20"/>
    <w:rsid w:val="002A6F36"/>
    <w:rsid w:val="002A7FF6"/>
    <w:rsid w:val="002B0BFC"/>
    <w:rsid w:val="002B16E7"/>
    <w:rsid w:val="002B28C0"/>
    <w:rsid w:val="002B336D"/>
    <w:rsid w:val="002B40D2"/>
    <w:rsid w:val="002B4BD5"/>
    <w:rsid w:val="002B6388"/>
    <w:rsid w:val="002B6C4B"/>
    <w:rsid w:val="002C015A"/>
    <w:rsid w:val="002C0F08"/>
    <w:rsid w:val="002C1F12"/>
    <w:rsid w:val="002C2A6A"/>
    <w:rsid w:val="002C462D"/>
    <w:rsid w:val="002C4898"/>
    <w:rsid w:val="002C526B"/>
    <w:rsid w:val="002C5522"/>
    <w:rsid w:val="002C5815"/>
    <w:rsid w:val="002C647C"/>
    <w:rsid w:val="002C677F"/>
    <w:rsid w:val="002C783F"/>
    <w:rsid w:val="002D2081"/>
    <w:rsid w:val="002D21EF"/>
    <w:rsid w:val="002D5ECD"/>
    <w:rsid w:val="002D7BB1"/>
    <w:rsid w:val="002E05E0"/>
    <w:rsid w:val="002E07F2"/>
    <w:rsid w:val="002E1717"/>
    <w:rsid w:val="002E18F4"/>
    <w:rsid w:val="002E1904"/>
    <w:rsid w:val="002E2976"/>
    <w:rsid w:val="002E2B0B"/>
    <w:rsid w:val="002E2B73"/>
    <w:rsid w:val="002E4F02"/>
    <w:rsid w:val="002E5F5E"/>
    <w:rsid w:val="002E6751"/>
    <w:rsid w:val="002E6EDA"/>
    <w:rsid w:val="002E7DCC"/>
    <w:rsid w:val="002E7F0A"/>
    <w:rsid w:val="002F0510"/>
    <w:rsid w:val="002F2204"/>
    <w:rsid w:val="002F3885"/>
    <w:rsid w:val="002F4B1A"/>
    <w:rsid w:val="002F50BB"/>
    <w:rsid w:val="002F5BA5"/>
    <w:rsid w:val="002F73DE"/>
    <w:rsid w:val="002F77B0"/>
    <w:rsid w:val="00300963"/>
    <w:rsid w:val="00305C58"/>
    <w:rsid w:val="0030631D"/>
    <w:rsid w:val="0030644F"/>
    <w:rsid w:val="003066FD"/>
    <w:rsid w:val="00307135"/>
    <w:rsid w:val="003073AD"/>
    <w:rsid w:val="003130F9"/>
    <w:rsid w:val="0031375B"/>
    <w:rsid w:val="003137D4"/>
    <w:rsid w:val="003145A1"/>
    <w:rsid w:val="003151F4"/>
    <w:rsid w:val="00315800"/>
    <w:rsid w:val="003162DE"/>
    <w:rsid w:val="0031678E"/>
    <w:rsid w:val="00320018"/>
    <w:rsid w:val="00320778"/>
    <w:rsid w:val="00321BCB"/>
    <w:rsid w:val="00321F05"/>
    <w:rsid w:val="00321FDF"/>
    <w:rsid w:val="003228E2"/>
    <w:rsid w:val="003238A8"/>
    <w:rsid w:val="003252AF"/>
    <w:rsid w:val="003253BA"/>
    <w:rsid w:val="003254CC"/>
    <w:rsid w:val="00326017"/>
    <w:rsid w:val="00327936"/>
    <w:rsid w:val="00330C5A"/>
    <w:rsid w:val="003310FA"/>
    <w:rsid w:val="003311BE"/>
    <w:rsid w:val="0033188D"/>
    <w:rsid w:val="00331F58"/>
    <w:rsid w:val="00333516"/>
    <w:rsid w:val="003337A4"/>
    <w:rsid w:val="00333BBB"/>
    <w:rsid w:val="00334D5B"/>
    <w:rsid w:val="00336659"/>
    <w:rsid w:val="00336EA4"/>
    <w:rsid w:val="003400AD"/>
    <w:rsid w:val="00340197"/>
    <w:rsid w:val="003404E6"/>
    <w:rsid w:val="00340759"/>
    <w:rsid w:val="00340878"/>
    <w:rsid w:val="00340A30"/>
    <w:rsid w:val="00340D17"/>
    <w:rsid w:val="00341774"/>
    <w:rsid w:val="003417CF"/>
    <w:rsid w:val="00341C2C"/>
    <w:rsid w:val="003422EE"/>
    <w:rsid w:val="00343B11"/>
    <w:rsid w:val="00343CCD"/>
    <w:rsid w:val="00343D2D"/>
    <w:rsid w:val="0034470E"/>
    <w:rsid w:val="0034501B"/>
    <w:rsid w:val="00345325"/>
    <w:rsid w:val="00345F6C"/>
    <w:rsid w:val="0034625C"/>
    <w:rsid w:val="003466CB"/>
    <w:rsid w:val="00346B9C"/>
    <w:rsid w:val="003473A6"/>
    <w:rsid w:val="00347572"/>
    <w:rsid w:val="0034763D"/>
    <w:rsid w:val="0034782C"/>
    <w:rsid w:val="0035020A"/>
    <w:rsid w:val="00350306"/>
    <w:rsid w:val="003508D1"/>
    <w:rsid w:val="00350B2E"/>
    <w:rsid w:val="00351516"/>
    <w:rsid w:val="00352396"/>
    <w:rsid w:val="003539CF"/>
    <w:rsid w:val="00353FAA"/>
    <w:rsid w:val="0035439E"/>
    <w:rsid w:val="003555B6"/>
    <w:rsid w:val="003559AB"/>
    <w:rsid w:val="00355E8B"/>
    <w:rsid w:val="0036015F"/>
    <w:rsid w:val="0036372C"/>
    <w:rsid w:val="00363BCF"/>
    <w:rsid w:val="00364368"/>
    <w:rsid w:val="00365870"/>
    <w:rsid w:val="0036590A"/>
    <w:rsid w:val="003679A3"/>
    <w:rsid w:val="00370D2E"/>
    <w:rsid w:val="00370E1C"/>
    <w:rsid w:val="003728EA"/>
    <w:rsid w:val="00372B39"/>
    <w:rsid w:val="00373F2A"/>
    <w:rsid w:val="003755D5"/>
    <w:rsid w:val="003759FE"/>
    <w:rsid w:val="00377EF2"/>
    <w:rsid w:val="003851D1"/>
    <w:rsid w:val="00386A0A"/>
    <w:rsid w:val="00386BEE"/>
    <w:rsid w:val="00386C08"/>
    <w:rsid w:val="0038720C"/>
    <w:rsid w:val="0039201C"/>
    <w:rsid w:val="00392035"/>
    <w:rsid w:val="003926B6"/>
    <w:rsid w:val="00392CC7"/>
    <w:rsid w:val="00393339"/>
    <w:rsid w:val="00393457"/>
    <w:rsid w:val="0039355C"/>
    <w:rsid w:val="0039462D"/>
    <w:rsid w:val="00395124"/>
    <w:rsid w:val="00395F1A"/>
    <w:rsid w:val="003960CB"/>
    <w:rsid w:val="003964AD"/>
    <w:rsid w:val="00397512"/>
    <w:rsid w:val="003A04F6"/>
    <w:rsid w:val="003A06CB"/>
    <w:rsid w:val="003A092D"/>
    <w:rsid w:val="003A13EF"/>
    <w:rsid w:val="003A2A6B"/>
    <w:rsid w:val="003A3D23"/>
    <w:rsid w:val="003A3E92"/>
    <w:rsid w:val="003A5465"/>
    <w:rsid w:val="003A5958"/>
    <w:rsid w:val="003A5C2A"/>
    <w:rsid w:val="003A5E81"/>
    <w:rsid w:val="003A6138"/>
    <w:rsid w:val="003B0026"/>
    <w:rsid w:val="003B0378"/>
    <w:rsid w:val="003B0A6A"/>
    <w:rsid w:val="003B0DE0"/>
    <w:rsid w:val="003B1578"/>
    <w:rsid w:val="003B17B1"/>
    <w:rsid w:val="003B2B9A"/>
    <w:rsid w:val="003B3813"/>
    <w:rsid w:val="003B46CB"/>
    <w:rsid w:val="003B4D6F"/>
    <w:rsid w:val="003B59B9"/>
    <w:rsid w:val="003B6982"/>
    <w:rsid w:val="003B6CCD"/>
    <w:rsid w:val="003B71B7"/>
    <w:rsid w:val="003B7798"/>
    <w:rsid w:val="003C1C31"/>
    <w:rsid w:val="003C3777"/>
    <w:rsid w:val="003C38FF"/>
    <w:rsid w:val="003C4B12"/>
    <w:rsid w:val="003C545C"/>
    <w:rsid w:val="003C6BE2"/>
    <w:rsid w:val="003C7187"/>
    <w:rsid w:val="003C7224"/>
    <w:rsid w:val="003C72B1"/>
    <w:rsid w:val="003D1073"/>
    <w:rsid w:val="003D3462"/>
    <w:rsid w:val="003D490A"/>
    <w:rsid w:val="003D5D52"/>
    <w:rsid w:val="003D5FB4"/>
    <w:rsid w:val="003D5FE0"/>
    <w:rsid w:val="003D63B2"/>
    <w:rsid w:val="003D6770"/>
    <w:rsid w:val="003D6AB8"/>
    <w:rsid w:val="003D6D93"/>
    <w:rsid w:val="003D7D38"/>
    <w:rsid w:val="003D7E62"/>
    <w:rsid w:val="003E007D"/>
    <w:rsid w:val="003E0519"/>
    <w:rsid w:val="003E0A72"/>
    <w:rsid w:val="003E4423"/>
    <w:rsid w:val="003E4876"/>
    <w:rsid w:val="003E4F73"/>
    <w:rsid w:val="003E5D92"/>
    <w:rsid w:val="003F037C"/>
    <w:rsid w:val="003F0716"/>
    <w:rsid w:val="003F0A62"/>
    <w:rsid w:val="003F2232"/>
    <w:rsid w:val="003F26F0"/>
    <w:rsid w:val="003F2D99"/>
    <w:rsid w:val="003F366B"/>
    <w:rsid w:val="003F4FB5"/>
    <w:rsid w:val="003F5442"/>
    <w:rsid w:val="003F5A1F"/>
    <w:rsid w:val="003F5D4D"/>
    <w:rsid w:val="003F61A4"/>
    <w:rsid w:val="003F7644"/>
    <w:rsid w:val="00401C38"/>
    <w:rsid w:val="0040210C"/>
    <w:rsid w:val="004028C0"/>
    <w:rsid w:val="00402932"/>
    <w:rsid w:val="0040464E"/>
    <w:rsid w:val="004049DE"/>
    <w:rsid w:val="00405C8A"/>
    <w:rsid w:val="004065D2"/>
    <w:rsid w:val="00406C2B"/>
    <w:rsid w:val="0040705C"/>
    <w:rsid w:val="004100DC"/>
    <w:rsid w:val="00410904"/>
    <w:rsid w:val="00411018"/>
    <w:rsid w:val="00411A69"/>
    <w:rsid w:val="004121B1"/>
    <w:rsid w:val="00412988"/>
    <w:rsid w:val="00412F75"/>
    <w:rsid w:val="00413DCE"/>
    <w:rsid w:val="004154B7"/>
    <w:rsid w:val="00415586"/>
    <w:rsid w:val="004161B2"/>
    <w:rsid w:val="004163EE"/>
    <w:rsid w:val="0041675B"/>
    <w:rsid w:val="00416F79"/>
    <w:rsid w:val="004170DA"/>
    <w:rsid w:val="00420E1F"/>
    <w:rsid w:val="00421264"/>
    <w:rsid w:val="004218CA"/>
    <w:rsid w:val="004222BA"/>
    <w:rsid w:val="00423A3B"/>
    <w:rsid w:val="00424EF9"/>
    <w:rsid w:val="0042604A"/>
    <w:rsid w:val="00426713"/>
    <w:rsid w:val="00426908"/>
    <w:rsid w:val="00426F46"/>
    <w:rsid w:val="004271B4"/>
    <w:rsid w:val="0042752C"/>
    <w:rsid w:val="0043003B"/>
    <w:rsid w:val="00430439"/>
    <w:rsid w:val="0043331F"/>
    <w:rsid w:val="00434AB2"/>
    <w:rsid w:val="00435F87"/>
    <w:rsid w:val="00436B22"/>
    <w:rsid w:val="00437F10"/>
    <w:rsid w:val="00443C65"/>
    <w:rsid w:val="00445B09"/>
    <w:rsid w:val="00447B37"/>
    <w:rsid w:val="004502CE"/>
    <w:rsid w:val="00451D95"/>
    <w:rsid w:val="00452A3B"/>
    <w:rsid w:val="00453050"/>
    <w:rsid w:val="004533EE"/>
    <w:rsid w:val="00454310"/>
    <w:rsid w:val="00455239"/>
    <w:rsid w:val="0046092F"/>
    <w:rsid w:val="0046288E"/>
    <w:rsid w:val="00462F89"/>
    <w:rsid w:val="004639FB"/>
    <w:rsid w:val="00463D31"/>
    <w:rsid w:val="004660CD"/>
    <w:rsid w:val="00466C38"/>
    <w:rsid w:val="00466DAC"/>
    <w:rsid w:val="00467540"/>
    <w:rsid w:val="00467E52"/>
    <w:rsid w:val="00471760"/>
    <w:rsid w:val="004718BB"/>
    <w:rsid w:val="004738F1"/>
    <w:rsid w:val="00474580"/>
    <w:rsid w:val="004757FE"/>
    <w:rsid w:val="00475BB5"/>
    <w:rsid w:val="00476268"/>
    <w:rsid w:val="004807D4"/>
    <w:rsid w:val="00481D5F"/>
    <w:rsid w:val="00483E14"/>
    <w:rsid w:val="00487818"/>
    <w:rsid w:val="00487C7C"/>
    <w:rsid w:val="0049094B"/>
    <w:rsid w:val="00491235"/>
    <w:rsid w:val="0049179A"/>
    <w:rsid w:val="00491ABB"/>
    <w:rsid w:val="00491C60"/>
    <w:rsid w:val="00492AF4"/>
    <w:rsid w:val="00492BFD"/>
    <w:rsid w:val="0049373F"/>
    <w:rsid w:val="0049506E"/>
    <w:rsid w:val="00495BF8"/>
    <w:rsid w:val="00496255"/>
    <w:rsid w:val="00497702"/>
    <w:rsid w:val="004A0317"/>
    <w:rsid w:val="004A0D5E"/>
    <w:rsid w:val="004A10B8"/>
    <w:rsid w:val="004A1BB9"/>
    <w:rsid w:val="004A1E04"/>
    <w:rsid w:val="004A1F12"/>
    <w:rsid w:val="004A4883"/>
    <w:rsid w:val="004A4F71"/>
    <w:rsid w:val="004A518E"/>
    <w:rsid w:val="004A51EB"/>
    <w:rsid w:val="004A58E1"/>
    <w:rsid w:val="004A6B85"/>
    <w:rsid w:val="004B0132"/>
    <w:rsid w:val="004B1514"/>
    <w:rsid w:val="004B2477"/>
    <w:rsid w:val="004B32E1"/>
    <w:rsid w:val="004B334E"/>
    <w:rsid w:val="004B4598"/>
    <w:rsid w:val="004B4C91"/>
    <w:rsid w:val="004B62A6"/>
    <w:rsid w:val="004B6E6F"/>
    <w:rsid w:val="004C0ACB"/>
    <w:rsid w:val="004C25EF"/>
    <w:rsid w:val="004C3E6A"/>
    <w:rsid w:val="004C3F30"/>
    <w:rsid w:val="004C3F33"/>
    <w:rsid w:val="004C46E6"/>
    <w:rsid w:val="004C637C"/>
    <w:rsid w:val="004C68E8"/>
    <w:rsid w:val="004C6F6D"/>
    <w:rsid w:val="004C7A60"/>
    <w:rsid w:val="004D0055"/>
    <w:rsid w:val="004D021B"/>
    <w:rsid w:val="004D1429"/>
    <w:rsid w:val="004D1FFC"/>
    <w:rsid w:val="004D26D2"/>
    <w:rsid w:val="004D4395"/>
    <w:rsid w:val="004D55D0"/>
    <w:rsid w:val="004D5A5B"/>
    <w:rsid w:val="004E06DB"/>
    <w:rsid w:val="004E0A22"/>
    <w:rsid w:val="004E0C1C"/>
    <w:rsid w:val="004E1AB5"/>
    <w:rsid w:val="004E24B9"/>
    <w:rsid w:val="004E2F33"/>
    <w:rsid w:val="004E30A4"/>
    <w:rsid w:val="004E432C"/>
    <w:rsid w:val="004E4B80"/>
    <w:rsid w:val="004E525A"/>
    <w:rsid w:val="004E559D"/>
    <w:rsid w:val="004E62E0"/>
    <w:rsid w:val="004F0635"/>
    <w:rsid w:val="004F112A"/>
    <w:rsid w:val="004F23E0"/>
    <w:rsid w:val="004F290B"/>
    <w:rsid w:val="004F2D79"/>
    <w:rsid w:val="004F33A3"/>
    <w:rsid w:val="004F39F9"/>
    <w:rsid w:val="004F3ED3"/>
    <w:rsid w:val="004F5891"/>
    <w:rsid w:val="004F58BE"/>
    <w:rsid w:val="004F6287"/>
    <w:rsid w:val="004F730A"/>
    <w:rsid w:val="004F7C5D"/>
    <w:rsid w:val="00501DED"/>
    <w:rsid w:val="00504169"/>
    <w:rsid w:val="00504353"/>
    <w:rsid w:val="005048DD"/>
    <w:rsid w:val="00504F16"/>
    <w:rsid w:val="00505DE1"/>
    <w:rsid w:val="0050654C"/>
    <w:rsid w:val="00506FA9"/>
    <w:rsid w:val="005106ED"/>
    <w:rsid w:val="00510BDA"/>
    <w:rsid w:val="00510D99"/>
    <w:rsid w:val="00510E5E"/>
    <w:rsid w:val="00512426"/>
    <w:rsid w:val="005146AE"/>
    <w:rsid w:val="00514EBA"/>
    <w:rsid w:val="005151B4"/>
    <w:rsid w:val="0051530A"/>
    <w:rsid w:val="00515D93"/>
    <w:rsid w:val="0052382E"/>
    <w:rsid w:val="0052419F"/>
    <w:rsid w:val="0052473D"/>
    <w:rsid w:val="00524C69"/>
    <w:rsid w:val="00525339"/>
    <w:rsid w:val="005256DE"/>
    <w:rsid w:val="005261C3"/>
    <w:rsid w:val="00526C25"/>
    <w:rsid w:val="00530094"/>
    <w:rsid w:val="005300E2"/>
    <w:rsid w:val="00531349"/>
    <w:rsid w:val="00531B1B"/>
    <w:rsid w:val="0053265B"/>
    <w:rsid w:val="00532905"/>
    <w:rsid w:val="00532AF1"/>
    <w:rsid w:val="005330F6"/>
    <w:rsid w:val="005338B5"/>
    <w:rsid w:val="00534C5E"/>
    <w:rsid w:val="00535EEA"/>
    <w:rsid w:val="00536593"/>
    <w:rsid w:val="00536EDF"/>
    <w:rsid w:val="00537C3C"/>
    <w:rsid w:val="0054044D"/>
    <w:rsid w:val="00542D16"/>
    <w:rsid w:val="005434C6"/>
    <w:rsid w:val="00543850"/>
    <w:rsid w:val="00544B70"/>
    <w:rsid w:val="00544C77"/>
    <w:rsid w:val="005459F6"/>
    <w:rsid w:val="00545B5C"/>
    <w:rsid w:val="005466FA"/>
    <w:rsid w:val="00547923"/>
    <w:rsid w:val="00550498"/>
    <w:rsid w:val="0055134E"/>
    <w:rsid w:val="00551EAA"/>
    <w:rsid w:val="005538BD"/>
    <w:rsid w:val="00553DFD"/>
    <w:rsid w:val="005547E4"/>
    <w:rsid w:val="00556644"/>
    <w:rsid w:val="00556FD6"/>
    <w:rsid w:val="00557B79"/>
    <w:rsid w:val="0056031F"/>
    <w:rsid w:val="00561C41"/>
    <w:rsid w:val="00563A4B"/>
    <w:rsid w:val="00563CC8"/>
    <w:rsid w:val="005642BA"/>
    <w:rsid w:val="00564E33"/>
    <w:rsid w:val="005657A7"/>
    <w:rsid w:val="00565D7E"/>
    <w:rsid w:val="00565E46"/>
    <w:rsid w:val="00566B2B"/>
    <w:rsid w:val="00567CA2"/>
    <w:rsid w:val="00575121"/>
    <w:rsid w:val="0057514A"/>
    <w:rsid w:val="00575712"/>
    <w:rsid w:val="005758E5"/>
    <w:rsid w:val="00576DAB"/>
    <w:rsid w:val="005773D1"/>
    <w:rsid w:val="005778EE"/>
    <w:rsid w:val="0058274C"/>
    <w:rsid w:val="00582C2A"/>
    <w:rsid w:val="00583AFE"/>
    <w:rsid w:val="005868E9"/>
    <w:rsid w:val="00586928"/>
    <w:rsid w:val="00592D3D"/>
    <w:rsid w:val="00592FF9"/>
    <w:rsid w:val="00593EED"/>
    <w:rsid w:val="005942C7"/>
    <w:rsid w:val="00595084"/>
    <w:rsid w:val="00597000"/>
    <w:rsid w:val="005A026A"/>
    <w:rsid w:val="005A13BB"/>
    <w:rsid w:val="005A15FC"/>
    <w:rsid w:val="005A1A17"/>
    <w:rsid w:val="005A2EC6"/>
    <w:rsid w:val="005A449D"/>
    <w:rsid w:val="005A4A7D"/>
    <w:rsid w:val="005A4E08"/>
    <w:rsid w:val="005A595A"/>
    <w:rsid w:val="005A7199"/>
    <w:rsid w:val="005A725C"/>
    <w:rsid w:val="005B14F6"/>
    <w:rsid w:val="005B391C"/>
    <w:rsid w:val="005B3D52"/>
    <w:rsid w:val="005B491A"/>
    <w:rsid w:val="005B4F24"/>
    <w:rsid w:val="005B64ED"/>
    <w:rsid w:val="005B7751"/>
    <w:rsid w:val="005C0CE2"/>
    <w:rsid w:val="005C11D1"/>
    <w:rsid w:val="005C138E"/>
    <w:rsid w:val="005C228C"/>
    <w:rsid w:val="005C2C24"/>
    <w:rsid w:val="005C2FE1"/>
    <w:rsid w:val="005C3E35"/>
    <w:rsid w:val="005C6121"/>
    <w:rsid w:val="005C71AC"/>
    <w:rsid w:val="005D26EC"/>
    <w:rsid w:val="005D3E04"/>
    <w:rsid w:val="005D421B"/>
    <w:rsid w:val="005D47FD"/>
    <w:rsid w:val="005D4D02"/>
    <w:rsid w:val="005D4F70"/>
    <w:rsid w:val="005D76B1"/>
    <w:rsid w:val="005E06C3"/>
    <w:rsid w:val="005E1741"/>
    <w:rsid w:val="005E24CE"/>
    <w:rsid w:val="005E2B8B"/>
    <w:rsid w:val="005E32FE"/>
    <w:rsid w:val="005E3965"/>
    <w:rsid w:val="005E49CA"/>
    <w:rsid w:val="005E541B"/>
    <w:rsid w:val="005F0972"/>
    <w:rsid w:val="005F193B"/>
    <w:rsid w:val="005F2DCE"/>
    <w:rsid w:val="005F39C5"/>
    <w:rsid w:val="005F4E6C"/>
    <w:rsid w:val="005F5D11"/>
    <w:rsid w:val="005F7A97"/>
    <w:rsid w:val="00601A8B"/>
    <w:rsid w:val="00601AF3"/>
    <w:rsid w:val="00603743"/>
    <w:rsid w:val="00605EC3"/>
    <w:rsid w:val="006068BD"/>
    <w:rsid w:val="006078A7"/>
    <w:rsid w:val="00607F80"/>
    <w:rsid w:val="00611B41"/>
    <w:rsid w:val="00612C43"/>
    <w:rsid w:val="00614346"/>
    <w:rsid w:val="0061443F"/>
    <w:rsid w:val="00614669"/>
    <w:rsid w:val="00614B7F"/>
    <w:rsid w:val="006167CC"/>
    <w:rsid w:val="0061680C"/>
    <w:rsid w:val="00616A7C"/>
    <w:rsid w:val="00617D2B"/>
    <w:rsid w:val="006229BE"/>
    <w:rsid w:val="00623007"/>
    <w:rsid w:val="00623D68"/>
    <w:rsid w:val="00623EE3"/>
    <w:rsid w:val="006255AB"/>
    <w:rsid w:val="00625CC9"/>
    <w:rsid w:val="00626A22"/>
    <w:rsid w:val="00627CF6"/>
    <w:rsid w:val="00630AA1"/>
    <w:rsid w:val="006328C5"/>
    <w:rsid w:val="00635ADE"/>
    <w:rsid w:val="00636729"/>
    <w:rsid w:val="00636B58"/>
    <w:rsid w:val="00637AA8"/>
    <w:rsid w:val="006417ED"/>
    <w:rsid w:val="00641C42"/>
    <w:rsid w:val="00641CEC"/>
    <w:rsid w:val="0064388B"/>
    <w:rsid w:val="006445D8"/>
    <w:rsid w:val="0064744D"/>
    <w:rsid w:val="006500AC"/>
    <w:rsid w:val="006502AA"/>
    <w:rsid w:val="00651171"/>
    <w:rsid w:val="00651E3D"/>
    <w:rsid w:val="00652ED8"/>
    <w:rsid w:val="00653105"/>
    <w:rsid w:val="00653A61"/>
    <w:rsid w:val="00655F67"/>
    <w:rsid w:val="0065607D"/>
    <w:rsid w:val="00656876"/>
    <w:rsid w:val="006568DD"/>
    <w:rsid w:val="00657D19"/>
    <w:rsid w:val="0066051D"/>
    <w:rsid w:val="00663B22"/>
    <w:rsid w:val="006642AA"/>
    <w:rsid w:val="00664AC1"/>
    <w:rsid w:val="006664DB"/>
    <w:rsid w:val="00666A40"/>
    <w:rsid w:val="00666FD5"/>
    <w:rsid w:val="0066725C"/>
    <w:rsid w:val="006673B4"/>
    <w:rsid w:val="00667568"/>
    <w:rsid w:val="0067031A"/>
    <w:rsid w:val="00670A61"/>
    <w:rsid w:val="0067423B"/>
    <w:rsid w:val="0067483C"/>
    <w:rsid w:val="006758CF"/>
    <w:rsid w:val="006761F0"/>
    <w:rsid w:val="00680143"/>
    <w:rsid w:val="0068056B"/>
    <w:rsid w:val="0068097E"/>
    <w:rsid w:val="00680D33"/>
    <w:rsid w:val="006811BF"/>
    <w:rsid w:val="00681514"/>
    <w:rsid w:val="00682A3C"/>
    <w:rsid w:val="0068322F"/>
    <w:rsid w:val="00685200"/>
    <w:rsid w:val="00685689"/>
    <w:rsid w:val="00686462"/>
    <w:rsid w:val="00686787"/>
    <w:rsid w:val="00686EC9"/>
    <w:rsid w:val="006877D4"/>
    <w:rsid w:val="00691D5F"/>
    <w:rsid w:val="0069200B"/>
    <w:rsid w:val="00693F5B"/>
    <w:rsid w:val="00693F94"/>
    <w:rsid w:val="00695A02"/>
    <w:rsid w:val="00696560"/>
    <w:rsid w:val="00697F77"/>
    <w:rsid w:val="006A0324"/>
    <w:rsid w:val="006A0EF3"/>
    <w:rsid w:val="006A3791"/>
    <w:rsid w:val="006A5446"/>
    <w:rsid w:val="006A56D0"/>
    <w:rsid w:val="006A7EF8"/>
    <w:rsid w:val="006B12D6"/>
    <w:rsid w:val="006B19E6"/>
    <w:rsid w:val="006B1D6A"/>
    <w:rsid w:val="006B28CF"/>
    <w:rsid w:val="006B314E"/>
    <w:rsid w:val="006B4056"/>
    <w:rsid w:val="006B41E2"/>
    <w:rsid w:val="006B4DD1"/>
    <w:rsid w:val="006B61E7"/>
    <w:rsid w:val="006B6302"/>
    <w:rsid w:val="006B6D24"/>
    <w:rsid w:val="006B7B8E"/>
    <w:rsid w:val="006C0C74"/>
    <w:rsid w:val="006C2357"/>
    <w:rsid w:val="006C2DAA"/>
    <w:rsid w:val="006C444D"/>
    <w:rsid w:val="006C47F8"/>
    <w:rsid w:val="006C5D1F"/>
    <w:rsid w:val="006C6660"/>
    <w:rsid w:val="006C6DAE"/>
    <w:rsid w:val="006C75BB"/>
    <w:rsid w:val="006D04C8"/>
    <w:rsid w:val="006D0AC6"/>
    <w:rsid w:val="006D3467"/>
    <w:rsid w:val="006D387D"/>
    <w:rsid w:val="006D58A0"/>
    <w:rsid w:val="006D636A"/>
    <w:rsid w:val="006D7146"/>
    <w:rsid w:val="006E0F28"/>
    <w:rsid w:val="006E24FC"/>
    <w:rsid w:val="006E34C7"/>
    <w:rsid w:val="006E3C44"/>
    <w:rsid w:val="006E5BC8"/>
    <w:rsid w:val="006E6072"/>
    <w:rsid w:val="006E6115"/>
    <w:rsid w:val="006E74B0"/>
    <w:rsid w:val="006E7BA5"/>
    <w:rsid w:val="006F3D3A"/>
    <w:rsid w:val="006F4D7C"/>
    <w:rsid w:val="006F66F0"/>
    <w:rsid w:val="006F74E0"/>
    <w:rsid w:val="007005B0"/>
    <w:rsid w:val="00701007"/>
    <w:rsid w:val="00701A57"/>
    <w:rsid w:val="00702156"/>
    <w:rsid w:val="00702D8F"/>
    <w:rsid w:val="00702F4D"/>
    <w:rsid w:val="007038B6"/>
    <w:rsid w:val="0070451E"/>
    <w:rsid w:val="00704E28"/>
    <w:rsid w:val="00705012"/>
    <w:rsid w:val="00705B53"/>
    <w:rsid w:val="007062A7"/>
    <w:rsid w:val="00706A17"/>
    <w:rsid w:val="00706A1B"/>
    <w:rsid w:val="00707892"/>
    <w:rsid w:val="00711313"/>
    <w:rsid w:val="007150B4"/>
    <w:rsid w:val="00716789"/>
    <w:rsid w:val="00716795"/>
    <w:rsid w:val="00716DFD"/>
    <w:rsid w:val="007170C6"/>
    <w:rsid w:val="00721AB0"/>
    <w:rsid w:val="00723A39"/>
    <w:rsid w:val="0072413A"/>
    <w:rsid w:val="00725023"/>
    <w:rsid w:val="0072540C"/>
    <w:rsid w:val="00726386"/>
    <w:rsid w:val="007264F2"/>
    <w:rsid w:val="007275D6"/>
    <w:rsid w:val="007323DD"/>
    <w:rsid w:val="007325DA"/>
    <w:rsid w:val="00732A3E"/>
    <w:rsid w:val="007330A1"/>
    <w:rsid w:val="00734229"/>
    <w:rsid w:val="00736369"/>
    <w:rsid w:val="007365E4"/>
    <w:rsid w:val="00736747"/>
    <w:rsid w:val="007441D0"/>
    <w:rsid w:val="00744917"/>
    <w:rsid w:val="00744B0B"/>
    <w:rsid w:val="00744E71"/>
    <w:rsid w:val="007459BD"/>
    <w:rsid w:val="00745ED6"/>
    <w:rsid w:val="007472F6"/>
    <w:rsid w:val="00747778"/>
    <w:rsid w:val="00747A7C"/>
    <w:rsid w:val="00747C02"/>
    <w:rsid w:val="00750880"/>
    <w:rsid w:val="00751EEF"/>
    <w:rsid w:val="007536AB"/>
    <w:rsid w:val="007568C2"/>
    <w:rsid w:val="007573D2"/>
    <w:rsid w:val="00760110"/>
    <w:rsid w:val="007601D7"/>
    <w:rsid w:val="00760239"/>
    <w:rsid w:val="00761A3D"/>
    <w:rsid w:val="00762338"/>
    <w:rsid w:val="007639E0"/>
    <w:rsid w:val="00763FF2"/>
    <w:rsid w:val="007647A5"/>
    <w:rsid w:val="00764A90"/>
    <w:rsid w:val="0076551C"/>
    <w:rsid w:val="00765E2C"/>
    <w:rsid w:val="00766D13"/>
    <w:rsid w:val="007676ED"/>
    <w:rsid w:val="00767CF4"/>
    <w:rsid w:val="0077167B"/>
    <w:rsid w:val="007717ED"/>
    <w:rsid w:val="007722AB"/>
    <w:rsid w:val="00774B32"/>
    <w:rsid w:val="00774F45"/>
    <w:rsid w:val="00775D33"/>
    <w:rsid w:val="00776864"/>
    <w:rsid w:val="00776C9F"/>
    <w:rsid w:val="007810B5"/>
    <w:rsid w:val="00782397"/>
    <w:rsid w:val="007825B8"/>
    <w:rsid w:val="007827E7"/>
    <w:rsid w:val="00782AF0"/>
    <w:rsid w:val="00783763"/>
    <w:rsid w:val="00783D58"/>
    <w:rsid w:val="00783DB7"/>
    <w:rsid w:val="007841DA"/>
    <w:rsid w:val="00785100"/>
    <w:rsid w:val="00785AB7"/>
    <w:rsid w:val="00786257"/>
    <w:rsid w:val="00787346"/>
    <w:rsid w:val="007875B4"/>
    <w:rsid w:val="00787676"/>
    <w:rsid w:val="00790147"/>
    <w:rsid w:val="0079207D"/>
    <w:rsid w:val="00793380"/>
    <w:rsid w:val="00793E6B"/>
    <w:rsid w:val="00794310"/>
    <w:rsid w:val="007944EF"/>
    <w:rsid w:val="00794A6D"/>
    <w:rsid w:val="007951B3"/>
    <w:rsid w:val="00795AE5"/>
    <w:rsid w:val="00797E3C"/>
    <w:rsid w:val="007A05F1"/>
    <w:rsid w:val="007A0BA8"/>
    <w:rsid w:val="007A0FB1"/>
    <w:rsid w:val="007A103F"/>
    <w:rsid w:val="007A271B"/>
    <w:rsid w:val="007A30BA"/>
    <w:rsid w:val="007A3209"/>
    <w:rsid w:val="007A359E"/>
    <w:rsid w:val="007A43C1"/>
    <w:rsid w:val="007A5135"/>
    <w:rsid w:val="007A57A2"/>
    <w:rsid w:val="007A5B07"/>
    <w:rsid w:val="007A61E3"/>
    <w:rsid w:val="007A6E02"/>
    <w:rsid w:val="007B1317"/>
    <w:rsid w:val="007B1557"/>
    <w:rsid w:val="007B1A55"/>
    <w:rsid w:val="007B26E5"/>
    <w:rsid w:val="007B3EDE"/>
    <w:rsid w:val="007B5B2F"/>
    <w:rsid w:val="007B6268"/>
    <w:rsid w:val="007B6836"/>
    <w:rsid w:val="007B6EC8"/>
    <w:rsid w:val="007C079E"/>
    <w:rsid w:val="007C093B"/>
    <w:rsid w:val="007C145B"/>
    <w:rsid w:val="007C1E86"/>
    <w:rsid w:val="007C1EC2"/>
    <w:rsid w:val="007C1FA3"/>
    <w:rsid w:val="007C28BC"/>
    <w:rsid w:val="007C54FE"/>
    <w:rsid w:val="007C72DD"/>
    <w:rsid w:val="007C7E0F"/>
    <w:rsid w:val="007D050F"/>
    <w:rsid w:val="007D0A02"/>
    <w:rsid w:val="007D19BA"/>
    <w:rsid w:val="007D1C5D"/>
    <w:rsid w:val="007D2856"/>
    <w:rsid w:val="007D32AF"/>
    <w:rsid w:val="007D427C"/>
    <w:rsid w:val="007D4CED"/>
    <w:rsid w:val="007D6E43"/>
    <w:rsid w:val="007D6EB5"/>
    <w:rsid w:val="007E02FE"/>
    <w:rsid w:val="007E0300"/>
    <w:rsid w:val="007E0CAA"/>
    <w:rsid w:val="007E105F"/>
    <w:rsid w:val="007E1096"/>
    <w:rsid w:val="007E143D"/>
    <w:rsid w:val="007E1C9E"/>
    <w:rsid w:val="007E214F"/>
    <w:rsid w:val="007E21F2"/>
    <w:rsid w:val="007E2553"/>
    <w:rsid w:val="007E3051"/>
    <w:rsid w:val="007E557E"/>
    <w:rsid w:val="007E5FA2"/>
    <w:rsid w:val="007E72DA"/>
    <w:rsid w:val="007E7E4C"/>
    <w:rsid w:val="007F0B53"/>
    <w:rsid w:val="007F16BF"/>
    <w:rsid w:val="007F17F2"/>
    <w:rsid w:val="007F1B99"/>
    <w:rsid w:val="007F1DDA"/>
    <w:rsid w:val="007F2194"/>
    <w:rsid w:val="007F5275"/>
    <w:rsid w:val="007F7C76"/>
    <w:rsid w:val="00802604"/>
    <w:rsid w:val="00802EC1"/>
    <w:rsid w:val="008034D3"/>
    <w:rsid w:val="00805144"/>
    <w:rsid w:val="00805446"/>
    <w:rsid w:val="0080576D"/>
    <w:rsid w:val="008101E9"/>
    <w:rsid w:val="008123A3"/>
    <w:rsid w:val="008125FC"/>
    <w:rsid w:val="008139AE"/>
    <w:rsid w:val="00813CA1"/>
    <w:rsid w:val="0081446B"/>
    <w:rsid w:val="00814FA3"/>
    <w:rsid w:val="00815554"/>
    <w:rsid w:val="00815CC7"/>
    <w:rsid w:val="00816A8B"/>
    <w:rsid w:val="00816AD5"/>
    <w:rsid w:val="0081779C"/>
    <w:rsid w:val="00817945"/>
    <w:rsid w:val="008202A9"/>
    <w:rsid w:val="00820B61"/>
    <w:rsid w:val="00821027"/>
    <w:rsid w:val="00821F26"/>
    <w:rsid w:val="008229EE"/>
    <w:rsid w:val="008234E8"/>
    <w:rsid w:val="00824CF6"/>
    <w:rsid w:val="008252F7"/>
    <w:rsid w:val="008263F5"/>
    <w:rsid w:val="008270BC"/>
    <w:rsid w:val="008274FA"/>
    <w:rsid w:val="00827716"/>
    <w:rsid w:val="00830A2B"/>
    <w:rsid w:val="00830AD5"/>
    <w:rsid w:val="00831397"/>
    <w:rsid w:val="00832610"/>
    <w:rsid w:val="00832A2E"/>
    <w:rsid w:val="008333D0"/>
    <w:rsid w:val="008335C4"/>
    <w:rsid w:val="008351BE"/>
    <w:rsid w:val="00837971"/>
    <w:rsid w:val="00837B1E"/>
    <w:rsid w:val="00837B29"/>
    <w:rsid w:val="00840342"/>
    <w:rsid w:val="00840D8D"/>
    <w:rsid w:val="00840F2F"/>
    <w:rsid w:val="0084109A"/>
    <w:rsid w:val="0084111F"/>
    <w:rsid w:val="00842D52"/>
    <w:rsid w:val="008443D2"/>
    <w:rsid w:val="00844B7F"/>
    <w:rsid w:val="0084619C"/>
    <w:rsid w:val="00847381"/>
    <w:rsid w:val="00850DB8"/>
    <w:rsid w:val="00851C45"/>
    <w:rsid w:val="008539CA"/>
    <w:rsid w:val="00853B98"/>
    <w:rsid w:val="00855E45"/>
    <w:rsid w:val="00855EF2"/>
    <w:rsid w:val="00855F8C"/>
    <w:rsid w:val="00857938"/>
    <w:rsid w:val="00861182"/>
    <w:rsid w:val="008615FB"/>
    <w:rsid w:val="008617A3"/>
    <w:rsid w:val="008641BF"/>
    <w:rsid w:val="008642DE"/>
    <w:rsid w:val="00865B94"/>
    <w:rsid w:val="00867E27"/>
    <w:rsid w:val="00870FA8"/>
    <w:rsid w:val="0087301A"/>
    <w:rsid w:val="00873B30"/>
    <w:rsid w:val="00874184"/>
    <w:rsid w:val="00874363"/>
    <w:rsid w:val="00875021"/>
    <w:rsid w:val="0087693D"/>
    <w:rsid w:val="008771F4"/>
    <w:rsid w:val="00877F6D"/>
    <w:rsid w:val="008802ED"/>
    <w:rsid w:val="008811B6"/>
    <w:rsid w:val="008822F3"/>
    <w:rsid w:val="00883805"/>
    <w:rsid w:val="0088486D"/>
    <w:rsid w:val="00886D1A"/>
    <w:rsid w:val="00887694"/>
    <w:rsid w:val="00887A35"/>
    <w:rsid w:val="00890F5C"/>
    <w:rsid w:val="00891879"/>
    <w:rsid w:val="008921AF"/>
    <w:rsid w:val="00892315"/>
    <w:rsid w:val="008939BB"/>
    <w:rsid w:val="008939F1"/>
    <w:rsid w:val="008939FA"/>
    <w:rsid w:val="00893F2D"/>
    <w:rsid w:val="0089447E"/>
    <w:rsid w:val="00895226"/>
    <w:rsid w:val="0089527A"/>
    <w:rsid w:val="0089592C"/>
    <w:rsid w:val="00895F12"/>
    <w:rsid w:val="00896279"/>
    <w:rsid w:val="00896B6D"/>
    <w:rsid w:val="00897354"/>
    <w:rsid w:val="008A0141"/>
    <w:rsid w:val="008A0B0F"/>
    <w:rsid w:val="008A1138"/>
    <w:rsid w:val="008A175D"/>
    <w:rsid w:val="008A4B94"/>
    <w:rsid w:val="008A4BFA"/>
    <w:rsid w:val="008A5632"/>
    <w:rsid w:val="008A5E72"/>
    <w:rsid w:val="008A654A"/>
    <w:rsid w:val="008A6EEC"/>
    <w:rsid w:val="008A7270"/>
    <w:rsid w:val="008A7DD6"/>
    <w:rsid w:val="008A7E8A"/>
    <w:rsid w:val="008B054D"/>
    <w:rsid w:val="008B2979"/>
    <w:rsid w:val="008B2F52"/>
    <w:rsid w:val="008B318D"/>
    <w:rsid w:val="008B3499"/>
    <w:rsid w:val="008B3942"/>
    <w:rsid w:val="008B4311"/>
    <w:rsid w:val="008B7879"/>
    <w:rsid w:val="008B7E55"/>
    <w:rsid w:val="008B7E75"/>
    <w:rsid w:val="008C0136"/>
    <w:rsid w:val="008C072F"/>
    <w:rsid w:val="008C21C2"/>
    <w:rsid w:val="008C4EC1"/>
    <w:rsid w:val="008C78D7"/>
    <w:rsid w:val="008C796A"/>
    <w:rsid w:val="008D0A98"/>
    <w:rsid w:val="008D2628"/>
    <w:rsid w:val="008D3359"/>
    <w:rsid w:val="008D3A80"/>
    <w:rsid w:val="008D4511"/>
    <w:rsid w:val="008D4AA1"/>
    <w:rsid w:val="008D4C31"/>
    <w:rsid w:val="008D4CB0"/>
    <w:rsid w:val="008D6261"/>
    <w:rsid w:val="008D6AF4"/>
    <w:rsid w:val="008D6E2A"/>
    <w:rsid w:val="008D7FB9"/>
    <w:rsid w:val="008E072C"/>
    <w:rsid w:val="008E15CE"/>
    <w:rsid w:val="008E164A"/>
    <w:rsid w:val="008E3165"/>
    <w:rsid w:val="008E3738"/>
    <w:rsid w:val="008E3E1B"/>
    <w:rsid w:val="008E4218"/>
    <w:rsid w:val="008E4302"/>
    <w:rsid w:val="008E4D52"/>
    <w:rsid w:val="008E521C"/>
    <w:rsid w:val="008E691C"/>
    <w:rsid w:val="008E70BD"/>
    <w:rsid w:val="008E729D"/>
    <w:rsid w:val="008E75BB"/>
    <w:rsid w:val="008E7D30"/>
    <w:rsid w:val="008F0F3E"/>
    <w:rsid w:val="008F1993"/>
    <w:rsid w:val="008F20F5"/>
    <w:rsid w:val="008F2134"/>
    <w:rsid w:val="008F2939"/>
    <w:rsid w:val="008F40B1"/>
    <w:rsid w:val="008F4105"/>
    <w:rsid w:val="008F487A"/>
    <w:rsid w:val="008F4AF1"/>
    <w:rsid w:val="008F5851"/>
    <w:rsid w:val="008F5A32"/>
    <w:rsid w:val="008F5DBD"/>
    <w:rsid w:val="008F6A03"/>
    <w:rsid w:val="008F765C"/>
    <w:rsid w:val="008F7EBE"/>
    <w:rsid w:val="0090072A"/>
    <w:rsid w:val="0090202D"/>
    <w:rsid w:val="00902F11"/>
    <w:rsid w:val="0090318A"/>
    <w:rsid w:val="00904E03"/>
    <w:rsid w:val="00906B9F"/>
    <w:rsid w:val="00907D93"/>
    <w:rsid w:val="009103A1"/>
    <w:rsid w:val="0091139B"/>
    <w:rsid w:val="00912171"/>
    <w:rsid w:val="00912714"/>
    <w:rsid w:val="0091315E"/>
    <w:rsid w:val="00913D66"/>
    <w:rsid w:val="00914907"/>
    <w:rsid w:val="00914966"/>
    <w:rsid w:val="00915BCA"/>
    <w:rsid w:val="0091743F"/>
    <w:rsid w:val="00917C39"/>
    <w:rsid w:val="00920D0F"/>
    <w:rsid w:val="00921D5A"/>
    <w:rsid w:val="00922258"/>
    <w:rsid w:val="00922F99"/>
    <w:rsid w:val="00923CA5"/>
    <w:rsid w:val="009245BF"/>
    <w:rsid w:val="00925BAF"/>
    <w:rsid w:val="0092633D"/>
    <w:rsid w:val="00927339"/>
    <w:rsid w:val="00927522"/>
    <w:rsid w:val="0093054E"/>
    <w:rsid w:val="0093069C"/>
    <w:rsid w:val="0093247D"/>
    <w:rsid w:val="00933E02"/>
    <w:rsid w:val="00934E54"/>
    <w:rsid w:val="009351EC"/>
    <w:rsid w:val="009358D5"/>
    <w:rsid w:val="0093591A"/>
    <w:rsid w:val="00935CFB"/>
    <w:rsid w:val="0093643B"/>
    <w:rsid w:val="009365E6"/>
    <w:rsid w:val="00940A75"/>
    <w:rsid w:val="00941AC2"/>
    <w:rsid w:val="00943779"/>
    <w:rsid w:val="009444CA"/>
    <w:rsid w:val="00944C8F"/>
    <w:rsid w:val="00946029"/>
    <w:rsid w:val="00947471"/>
    <w:rsid w:val="00951DF8"/>
    <w:rsid w:val="00952543"/>
    <w:rsid w:val="009541AE"/>
    <w:rsid w:val="009542B2"/>
    <w:rsid w:val="0095480A"/>
    <w:rsid w:val="0095480D"/>
    <w:rsid w:val="00955A08"/>
    <w:rsid w:val="009561EA"/>
    <w:rsid w:val="0095743B"/>
    <w:rsid w:val="009600D4"/>
    <w:rsid w:val="00960939"/>
    <w:rsid w:val="00960F95"/>
    <w:rsid w:val="009623F5"/>
    <w:rsid w:val="009627BF"/>
    <w:rsid w:val="00964173"/>
    <w:rsid w:val="00964DD5"/>
    <w:rsid w:val="00965D10"/>
    <w:rsid w:val="009675B5"/>
    <w:rsid w:val="009709D6"/>
    <w:rsid w:val="00972458"/>
    <w:rsid w:val="00972564"/>
    <w:rsid w:val="0097332F"/>
    <w:rsid w:val="009733D7"/>
    <w:rsid w:val="00974936"/>
    <w:rsid w:val="00974CE0"/>
    <w:rsid w:val="009751CD"/>
    <w:rsid w:val="009754D4"/>
    <w:rsid w:val="00975AE3"/>
    <w:rsid w:val="00975E7E"/>
    <w:rsid w:val="00977A3C"/>
    <w:rsid w:val="00980837"/>
    <w:rsid w:val="00981E37"/>
    <w:rsid w:val="00981FF7"/>
    <w:rsid w:val="00983C7A"/>
    <w:rsid w:val="00990AF5"/>
    <w:rsid w:val="00992102"/>
    <w:rsid w:val="00993608"/>
    <w:rsid w:val="00994E5C"/>
    <w:rsid w:val="009978D1"/>
    <w:rsid w:val="009A068F"/>
    <w:rsid w:val="009A1B92"/>
    <w:rsid w:val="009A2603"/>
    <w:rsid w:val="009A295B"/>
    <w:rsid w:val="009A35AF"/>
    <w:rsid w:val="009A429F"/>
    <w:rsid w:val="009A50E4"/>
    <w:rsid w:val="009A68A1"/>
    <w:rsid w:val="009A7441"/>
    <w:rsid w:val="009B104D"/>
    <w:rsid w:val="009B1E6A"/>
    <w:rsid w:val="009B1F15"/>
    <w:rsid w:val="009B33B9"/>
    <w:rsid w:val="009B3466"/>
    <w:rsid w:val="009B384E"/>
    <w:rsid w:val="009B4C55"/>
    <w:rsid w:val="009B53B9"/>
    <w:rsid w:val="009B6143"/>
    <w:rsid w:val="009C0E32"/>
    <w:rsid w:val="009C0F78"/>
    <w:rsid w:val="009C1702"/>
    <w:rsid w:val="009C2524"/>
    <w:rsid w:val="009C270D"/>
    <w:rsid w:val="009C28D5"/>
    <w:rsid w:val="009C3448"/>
    <w:rsid w:val="009C3957"/>
    <w:rsid w:val="009C451B"/>
    <w:rsid w:val="009C5ACF"/>
    <w:rsid w:val="009C69AE"/>
    <w:rsid w:val="009C7597"/>
    <w:rsid w:val="009C784B"/>
    <w:rsid w:val="009D08DB"/>
    <w:rsid w:val="009D1CA9"/>
    <w:rsid w:val="009D2E9A"/>
    <w:rsid w:val="009D3ABC"/>
    <w:rsid w:val="009D531C"/>
    <w:rsid w:val="009D53B5"/>
    <w:rsid w:val="009D576E"/>
    <w:rsid w:val="009D5FF4"/>
    <w:rsid w:val="009D612B"/>
    <w:rsid w:val="009D7609"/>
    <w:rsid w:val="009E0273"/>
    <w:rsid w:val="009E0395"/>
    <w:rsid w:val="009E07D8"/>
    <w:rsid w:val="009E1B9E"/>
    <w:rsid w:val="009E269B"/>
    <w:rsid w:val="009E34B6"/>
    <w:rsid w:val="009E3AE0"/>
    <w:rsid w:val="009E3F51"/>
    <w:rsid w:val="009E47E1"/>
    <w:rsid w:val="009E489F"/>
    <w:rsid w:val="009E5BDA"/>
    <w:rsid w:val="009E5CAB"/>
    <w:rsid w:val="009E6D32"/>
    <w:rsid w:val="009E7683"/>
    <w:rsid w:val="009F0665"/>
    <w:rsid w:val="009F078B"/>
    <w:rsid w:val="009F347F"/>
    <w:rsid w:val="009F6A44"/>
    <w:rsid w:val="00A047FC"/>
    <w:rsid w:val="00A063B4"/>
    <w:rsid w:val="00A06B7E"/>
    <w:rsid w:val="00A07288"/>
    <w:rsid w:val="00A0740A"/>
    <w:rsid w:val="00A07AB7"/>
    <w:rsid w:val="00A117BC"/>
    <w:rsid w:val="00A121DF"/>
    <w:rsid w:val="00A124EB"/>
    <w:rsid w:val="00A141E7"/>
    <w:rsid w:val="00A155CE"/>
    <w:rsid w:val="00A15612"/>
    <w:rsid w:val="00A15BAB"/>
    <w:rsid w:val="00A160F4"/>
    <w:rsid w:val="00A16172"/>
    <w:rsid w:val="00A17BAA"/>
    <w:rsid w:val="00A17F76"/>
    <w:rsid w:val="00A23D1E"/>
    <w:rsid w:val="00A245E5"/>
    <w:rsid w:val="00A24F34"/>
    <w:rsid w:val="00A257F2"/>
    <w:rsid w:val="00A26527"/>
    <w:rsid w:val="00A26980"/>
    <w:rsid w:val="00A26AB2"/>
    <w:rsid w:val="00A30624"/>
    <w:rsid w:val="00A30B2E"/>
    <w:rsid w:val="00A3128C"/>
    <w:rsid w:val="00A31C1B"/>
    <w:rsid w:val="00A31E1D"/>
    <w:rsid w:val="00A327A8"/>
    <w:rsid w:val="00A331C3"/>
    <w:rsid w:val="00A33EEE"/>
    <w:rsid w:val="00A34029"/>
    <w:rsid w:val="00A34D85"/>
    <w:rsid w:val="00A35E8E"/>
    <w:rsid w:val="00A35FC1"/>
    <w:rsid w:val="00A36AB1"/>
    <w:rsid w:val="00A40771"/>
    <w:rsid w:val="00A4091F"/>
    <w:rsid w:val="00A40B3A"/>
    <w:rsid w:val="00A42053"/>
    <w:rsid w:val="00A42A24"/>
    <w:rsid w:val="00A42AE4"/>
    <w:rsid w:val="00A4484D"/>
    <w:rsid w:val="00A44C8C"/>
    <w:rsid w:val="00A454F7"/>
    <w:rsid w:val="00A46871"/>
    <w:rsid w:val="00A46BD6"/>
    <w:rsid w:val="00A5051C"/>
    <w:rsid w:val="00A51062"/>
    <w:rsid w:val="00A511EB"/>
    <w:rsid w:val="00A517A5"/>
    <w:rsid w:val="00A5281F"/>
    <w:rsid w:val="00A528EA"/>
    <w:rsid w:val="00A55489"/>
    <w:rsid w:val="00A6097D"/>
    <w:rsid w:val="00A60DB1"/>
    <w:rsid w:val="00A614A9"/>
    <w:rsid w:val="00A62355"/>
    <w:rsid w:val="00A625C7"/>
    <w:rsid w:val="00A62B3E"/>
    <w:rsid w:val="00A63380"/>
    <w:rsid w:val="00A63E4F"/>
    <w:rsid w:val="00A63F65"/>
    <w:rsid w:val="00A665FD"/>
    <w:rsid w:val="00A673A7"/>
    <w:rsid w:val="00A704CF"/>
    <w:rsid w:val="00A709FF"/>
    <w:rsid w:val="00A7382E"/>
    <w:rsid w:val="00A73E39"/>
    <w:rsid w:val="00A761B2"/>
    <w:rsid w:val="00A808F8"/>
    <w:rsid w:val="00A80BD4"/>
    <w:rsid w:val="00A810F2"/>
    <w:rsid w:val="00A82C1E"/>
    <w:rsid w:val="00A840CD"/>
    <w:rsid w:val="00A8413A"/>
    <w:rsid w:val="00A8647B"/>
    <w:rsid w:val="00A86FC4"/>
    <w:rsid w:val="00A87A86"/>
    <w:rsid w:val="00A901D1"/>
    <w:rsid w:val="00A91C5A"/>
    <w:rsid w:val="00A943D6"/>
    <w:rsid w:val="00A94D03"/>
    <w:rsid w:val="00A94D13"/>
    <w:rsid w:val="00A95472"/>
    <w:rsid w:val="00A956E6"/>
    <w:rsid w:val="00A95C26"/>
    <w:rsid w:val="00AA01B6"/>
    <w:rsid w:val="00AA01FA"/>
    <w:rsid w:val="00AA05DE"/>
    <w:rsid w:val="00AA115F"/>
    <w:rsid w:val="00AA187D"/>
    <w:rsid w:val="00AA3010"/>
    <w:rsid w:val="00AA34C9"/>
    <w:rsid w:val="00AA3B61"/>
    <w:rsid w:val="00AA466B"/>
    <w:rsid w:val="00AA4921"/>
    <w:rsid w:val="00AA53B7"/>
    <w:rsid w:val="00AA577A"/>
    <w:rsid w:val="00AA6516"/>
    <w:rsid w:val="00AA67AD"/>
    <w:rsid w:val="00AA7257"/>
    <w:rsid w:val="00AB10F5"/>
    <w:rsid w:val="00AB1368"/>
    <w:rsid w:val="00AB1AC6"/>
    <w:rsid w:val="00AB1E4F"/>
    <w:rsid w:val="00AB2A96"/>
    <w:rsid w:val="00AB325E"/>
    <w:rsid w:val="00AB4093"/>
    <w:rsid w:val="00AB42EB"/>
    <w:rsid w:val="00AB43DF"/>
    <w:rsid w:val="00AB4B59"/>
    <w:rsid w:val="00AB4D18"/>
    <w:rsid w:val="00AB56F9"/>
    <w:rsid w:val="00AB5873"/>
    <w:rsid w:val="00AB5FA6"/>
    <w:rsid w:val="00AB5FBF"/>
    <w:rsid w:val="00AB6226"/>
    <w:rsid w:val="00AB6311"/>
    <w:rsid w:val="00AB6888"/>
    <w:rsid w:val="00AC0380"/>
    <w:rsid w:val="00AC1466"/>
    <w:rsid w:val="00AC3839"/>
    <w:rsid w:val="00AC3C0B"/>
    <w:rsid w:val="00AC46FF"/>
    <w:rsid w:val="00AC4998"/>
    <w:rsid w:val="00AC4E18"/>
    <w:rsid w:val="00AC63B2"/>
    <w:rsid w:val="00AC6EF5"/>
    <w:rsid w:val="00AC76FC"/>
    <w:rsid w:val="00AD0524"/>
    <w:rsid w:val="00AD0CE9"/>
    <w:rsid w:val="00AD0D16"/>
    <w:rsid w:val="00AD0DD2"/>
    <w:rsid w:val="00AD110A"/>
    <w:rsid w:val="00AD154C"/>
    <w:rsid w:val="00AD4016"/>
    <w:rsid w:val="00AD53BF"/>
    <w:rsid w:val="00AD72F0"/>
    <w:rsid w:val="00AD7C62"/>
    <w:rsid w:val="00AE084F"/>
    <w:rsid w:val="00AE0CA4"/>
    <w:rsid w:val="00AE0E3F"/>
    <w:rsid w:val="00AE172C"/>
    <w:rsid w:val="00AE2502"/>
    <w:rsid w:val="00AE3949"/>
    <w:rsid w:val="00AE4787"/>
    <w:rsid w:val="00AE68FE"/>
    <w:rsid w:val="00AF15C0"/>
    <w:rsid w:val="00AF2E5B"/>
    <w:rsid w:val="00AF2EBE"/>
    <w:rsid w:val="00AF2EE8"/>
    <w:rsid w:val="00AF5A0E"/>
    <w:rsid w:val="00AF7E8D"/>
    <w:rsid w:val="00B00AC1"/>
    <w:rsid w:val="00B00CFD"/>
    <w:rsid w:val="00B01718"/>
    <w:rsid w:val="00B0256F"/>
    <w:rsid w:val="00B0362E"/>
    <w:rsid w:val="00B04661"/>
    <w:rsid w:val="00B060EC"/>
    <w:rsid w:val="00B0614D"/>
    <w:rsid w:val="00B0616B"/>
    <w:rsid w:val="00B06DA0"/>
    <w:rsid w:val="00B0796B"/>
    <w:rsid w:val="00B104DD"/>
    <w:rsid w:val="00B10FB4"/>
    <w:rsid w:val="00B116D9"/>
    <w:rsid w:val="00B129C6"/>
    <w:rsid w:val="00B12DF4"/>
    <w:rsid w:val="00B12E7D"/>
    <w:rsid w:val="00B1367B"/>
    <w:rsid w:val="00B1374A"/>
    <w:rsid w:val="00B13D65"/>
    <w:rsid w:val="00B1442E"/>
    <w:rsid w:val="00B14A5D"/>
    <w:rsid w:val="00B15713"/>
    <w:rsid w:val="00B16739"/>
    <w:rsid w:val="00B20079"/>
    <w:rsid w:val="00B20429"/>
    <w:rsid w:val="00B21FDD"/>
    <w:rsid w:val="00B23210"/>
    <w:rsid w:val="00B239C9"/>
    <w:rsid w:val="00B2545D"/>
    <w:rsid w:val="00B25FCC"/>
    <w:rsid w:val="00B26E2D"/>
    <w:rsid w:val="00B27257"/>
    <w:rsid w:val="00B2746F"/>
    <w:rsid w:val="00B27BEB"/>
    <w:rsid w:val="00B27C19"/>
    <w:rsid w:val="00B30E2D"/>
    <w:rsid w:val="00B31889"/>
    <w:rsid w:val="00B33171"/>
    <w:rsid w:val="00B33665"/>
    <w:rsid w:val="00B33791"/>
    <w:rsid w:val="00B33A9E"/>
    <w:rsid w:val="00B350C5"/>
    <w:rsid w:val="00B3552A"/>
    <w:rsid w:val="00B36AA4"/>
    <w:rsid w:val="00B375EC"/>
    <w:rsid w:val="00B37746"/>
    <w:rsid w:val="00B379BB"/>
    <w:rsid w:val="00B404AF"/>
    <w:rsid w:val="00B404BC"/>
    <w:rsid w:val="00B4070D"/>
    <w:rsid w:val="00B40A02"/>
    <w:rsid w:val="00B40B73"/>
    <w:rsid w:val="00B40EB0"/>
    <w:rsid w:val="00B41847"/>
    <w:rsid w:val="00B4295B"/>
    <w:rsid w:val="00B42C7D"/>
    <w:rsid w:val="00B42E44"/>
    <w:rsid w:val="00B45A87"/>
    <w:rsid w:val="00B46FB1"/>
    <w:rsid w:val="00B4703F"/>
    <w:rsid w:val="00B470DC"/>
    <w:rsid w:val="00B50FD7"/>
    <w:rsid w:val="00B51505"/>
    <w:rsid w:val="00B5150D"/>
    <w:rsid w:val="00B52308"/>
    <w:rsid w:val="00B52C8E"/>
    <w:rsid w:val="00B54623"/>
    <w:rsid w:val="00B5581D"/>
    <w:rsid w:val="00B55BA9"/>
    <w:rsid w:val="00B5711B"/>
    <w:rsid w:val="00B575B3"/>
    <w:rsid w:val="00B612B4"/>
    <w:rsid w:val="00B624A5"/>
    <w:rsid w:val="00B63376"/>
    <w:rsid w:val="00B64DA0"/>
    <w:rsid w:val="00B651D2"/>
    <w:rsid w:val="00B65F9E"/>
    <w:rsid w:val="00B6707C"/>
    <w:rsid w:val="00B67356"/>
    <w:rsid w:val="00B70548"/>
    <w:rsid w:val="00B712F3"/>
    <w:rsid w:val="00B72AB4"/>
    <w:rsid w:val="00B73647"/>
    <w:rsid w:val="00B742EB"/>
    <w:rsid w:val="00B75875"/>
    <w:rsid w:val="00B75CE4"/>
    <w:rsid w:val="00B75D04"/>
    <w:rsid w:val="00B76BA5"/>
    <w:rsid w:val="00B77510"/>
    <w:rsid w:val="00B77DCA"/>
    <w:rsid w:val="00B80FB8"/>
    <w:rsid w:val="00B820A1"/>
    <w:rsid w:val="00B82300"/>
    <w:rsid w:val="00B82F3B"/>
    <w:rsid w:val="00B837B6"/>
    <w:rsid w:val="00B83CA6"/>
    <w:rsid w:val="00B86A26"/>
    <w:rsid w:val="00B908F7"/>
    <w:rsid w:val="00B93BCD"/>
    <w:rsid w:val="00B93C61"/>
    <w:rsid w:val="00B94709"/>
    <w:rsid w:val="00B94954"/>
    <w:rsid w:val="00B96EC4"/>
    <w:rsid w:val="00B97B95"/>
    <w:rsid w:val="00B97D2F"/>
    <w:rsid w:val="00BA0B32"/>
    <w:rsid w:val="00BA0C5C"/>
    <w:rsid w:val="00BA16A6"/>
    <w:rsid w:val="00BA1FD6"/>
    <w:rsid w:val="00BA2DA4"/>
    <w:rsid w:val="00BA351C"/>
    <w:rsid w:val="00BA37D6"/>
    <w:rsid w:val="00BA594D"/>
    <w:rsid w:val="00BA6580"/>
    <w:rsid w:val="00BB0A72"/>
    <w:rsid w:val="00BB1064"/>
    <w:rsid w:val="00BB1623"/>
    <w:rsid w:val="00BB1870"/>
    <w:rsid w:val="00BB1E5C"/>
    <w:rsid w:val="00BB3629"/>
    <w:rsid w:val="00BB578A"/>
    <w:rsid w:val="00BB68CA"/>
    <w:rsid w:val="00BB6BB6"/>
    <w:rsid w:val="00BB74B1"/>
    <w:rsid w:val="00BC005C"/>
    <w:rsid w:val="00BC427A"/>
    <w:rsid w:val="00BC42C9"/>
    <w:rsid w:val="00BC44C8"/>
    <w:rsid w:val="00BC44E9"/>
    <w:rsid w:val="00BC4B2C"/>
    <w:rsid w:val="00BC5620"/>
    <w:rsid w:val="00BC6F0D"/>
    <w:rsid w:val="00BC7BBA"/>
    <w:rsid w:val="00BD04BB"/>
    <w:rsid w:val="00BD0AF3"/>
    <w:rsid w:val="00BD2384"/>
    <w:rsid w:val="00BD3B3B"/>
    <w:rsid w:val="00BD4500"/>
    <w:rsid w:val="00BD4E2F"/>
    <w:rsid w:val="00BD518E"/>
    <w:rsid w:val="00BD6644"/>
    <w:rsid w:val="00BD75B7"/>
    <w:rsid w:val="00BE0133"/>
    <w:rsid w:val="00BE3462"/>
    <w:rsid w:val="00BE4C75"/>
    <w:rsid w:val="00BE5E73"/>
    <w:rsid w:val="00BF16B4"/>
    <w:rsid w:val="00BF34EE"/>
    <w:rsid w:val="00BF574C"/>
    <w:rsid w:val="00BF5C11"/>
    <w:rsid w:val="00BF6766"/>
    <w:rsid w:val="00BF7C53"/>
    <w:rsid w:val="00BF7EDB"/>
    <w:rsid w:val="00C00277"/>
    <w:rsid w:val="00C02D12"/>
    <w:rsid w:val="00C045C9"/>
    <w:rsid w:val="00C047CB"/>
    <w:rsid w:val="00C06906"/>
    <w:rsid w:val="00C06A4E"/>
    <w:rsid w:val="00C07393"/>
    <w:rsid w:val="00C075FD"/>
    <w:rsid w:val="00C10253"/>
    <w:rsid w:val="00C107AB"/>
    <w:rsid w:val="00C1085E"/>
    <w:rsid w:val="00C10A8D"/>
    <w:rsid w:val="00C10E30"/>
    <w:rsid w:val="00C10F65"/>
    <w:rsid w:val="00C124FE"/>
    <w:rsid w:val="00C12DDC"/>
    <w:rsid w:val="00C130D0"/>
    <w:rsid w:val="00C13367"/>
    <w:rsid w:val="00C13BF6"/>
    <w:rsid w:val="00C1629A"/>
    <w:rsid w:val="00C16683"/>
    <w:rsid w:val="00C17060"/>
    <w:rsid w:val="00C174A3"/>
    <w:rsid w:val="00C17F40"/>
    <w:rsid w:val="00C20238"/>
    <w:rsid w:val="00C20CB8"/>
    <w:rsid w:val="00C217FA"/>
    <w:rsid w:val="00C21EC5"/>
    <w:rsid w:val="00C22556"/>
    <w:rsid w:val="00C2376C"/>
    <w:rsid w:val="00C25D87"/>
    <w:rsid w:val="00C3088B"/>
    <w:rsid w:val="00C30B1A"/>
    <w:rsid w:val="00C31659"/>
    <w:rsid w:val="00C31A6F"/>
    <w:rsid w:val="00C32930"/>
    <w:rsid w:val="00C32FAE"/>
    <w:rsid w:val="00C32FC3"/>
    <w:rsid w:val="00C33132"/>
    <w:rsid w:val="00C3316B"/>
    <w:rsid w:val="00C34366"/>
    <w:rsid w:val="00C35CCD"/>
    <w:rsid w:val="00C367D9"/>
    <w:rsid w:val="00C37FB8"/>
    <w:rsid w:val="00C400D7"/>
    <w:rsid w:val="00C412C9"/>
    <w:rsid w:val="00C41741"/>
    <w:rsid w:val="00C41CAB"/>
    <w:rsid w:val="00C426FD"/>
    <w:rsid w:val="00C43C97"/>
    <w:rsid w:val="00C440C6"/>
    <w:rsid w:val="00C44C18"/>
    <w:rsid w:val="00C462ED"/>
    <w:rsid w:val="00C479EC"/>
    <w:rsid w:val="00C50A9F"/>
    <w:rsid w:val="00C5119F"/>
    <w:rsid w:val="00C5131B"/>
    <w:rsid w:val="00C5189B"/>
    <w:rsid w:val="00C530EA"/>
    <w:rsid w:val="00C531A6"/>
    <w:rsid w:val="00C5429A"/>
    <w:rsid w:val="00C55922"/>
    <w:rsid w:val="00C55DA5"/>
    <w:rsid w:val="00C56EC1"/>
    <w:rsid w:val="00C57F68"/>
    <w:rsid w:val="00C60566"/>
    <w:rsid w:val="00C605AA"/>
    <w:rsid w:val="00C61CBF"/>
    <w:rsid w:val="00C62781"/>
    <w:rsid w:val="00C627F7"/>
    <w:rsid w:val="00C62A6B"/>
    <w:rsid w:val="00C62CB2"/>
    <w:rsid w:val="00C631CD"/>
    <w:rsid w:val="00C63493"/>
    <w:rsid w:val="00C6461B"/>
    <w:rsid w:val="00C64F5B"/>
    <w:rsid w:val="00C6544A"/>
    <w:rsid w:val="00C655B6"/>
    <w:rsid w:val="00C6581C"/>
    <w:rsid w:val="00C67D6D"/>
    <w:rsid w:val="00C7042D"/>
    <w:rsid w:val="00C70699"/>
    <w:rsid w:val="00C70760"/>
    <w:rsid w:val="00C714C9"/>
    <w:rsid w:val="00C719F9"/>
    <w:rsid w:val="00C71DC5"/>
    <w:rsid w:val="00C7310F"/>
    <w:rsid w:val="00C73FEB"/>
    <w:rsid w:val="00C74562"/>
    <w:rsid w:val="00C75ECB"/>
    <w:rsid w:val="00C76914"/>
    <w:rsid w:val="00C80450"/>
    <w:rsid w:val="00C80546"/>
    <w:rsid w:val="00C81B3D"/>
    <w:rsid w:val="00C83926"/>
    <w:rsid w:val="00C839CE"/>
    <w:rsid w:val="00C84BF3"/>
    <w:rsid w:val="00C84DA1"/>
    <w:rsid w:val="00C8527F"/>
    <w:rsid w:val="00C864F9"/>
    <w:rsid w:val="00C86AB1"/>
    <w:rsid w:val="00C86DA7"/>
    <w:rsid w:val="00C87D1A"/>
    <w:rsid w:val="00C9166A"/>
    <w:rsid w:val="00C919F4"/>
    <w:rsid w:val="00C93FE6"/>
    <w:rsid w:val="00C941AD"/>
    <w:rsid w:val="00C953F2"/>
    <w:rsid w:val="00C9553C"/>
    <w:rsid w:val="00C969DE"/>
    <w:rsid w:val="00C96C41"/>
    <w:rsid w:val="00C97578"/>
    <w:rsid w:val="00CA06FE"/>
    <w:rsid w:val="00CA0844"/>
    <w:rsid w:val="00CA1DF3"/>
    <w:rsid w:val="00CA2D21"/>
    <w:rsid w:val="00CA313F"/>
    <w:rsid w:val="00CA3379"/>
    <w:rsid w:val="00CA38D1"/>
    <w:rsid w:val="00CA3D58"/>
    <w:rsid w:val="00CA3F45"/>
    <w:rsid w:val="00CA74B8"/>
    <w:rsid w:val="00CA7811"/>
    <w:rsid w:val="00CA78C9"/>
    <w:rsid w:val="00CA7DB9"/>
    <w:rsid w:val="00CB01D8"/>
    <w:rsid w:val="00CB2DF1"/>
    <w:rsid w:val="00CB5E03"/>
    <w:rsid w:val="00CB7E1B"/>
    <w:rsid w:val="00CC51A9"/>
    <w:rsid w:val="00CC52F0"/>
    <w:rsid w:val="00CC6340"/>
    <w:rsid w:val="00CD09E7"/>
    <w:rsid w:val="00CD10E4"/>
    <w:rsid w:val="00CD25B0"/>
    <w:rsid w:val="00CD2DDB"/>
    <w:rsid w:val="00CD354F"/>
    <w:rsid w:val="00CD4E2F"/>
    <w:rsid w:val="00CD557F"/>
    <w:rsid w:val="00CD5EB1"/>
    <w:rsid w:val="00CE04CE"/>
    <w:rsid w:val="00CE0BEC"/>
    <w:rsid w:val="00CE11F7"/>
    <w:rsid w:val="00CE25A7"/>
    <w:rsid w:val="00CE3045"/>
    <w:rsid w:val="00CE6B49"/>
    <w:rsid w:val="00CE716E"/>
    <w:rsid w:val="00CE7C17"/>
    <w:rsid w:val="00CF043F"/>
    <w:rsid w:val="00CF0EFE"/>
    <w:rsid w:val="00CF13B2"/>
    <w:rsid w:val="00CF305E"/>
    <w:rsid w:val="00CF382B"/>
    <w:rsid w:val="00CF3E45"/>
    <w:rsid w:val="00CF51FB"/>
    <w:rsid w:val="00CF63E6"/>
    <w:rsid w:val="00CF75BE"/>
    <w:rsid w:val="00D00ED6"/>
    <w:rsid w:val="00D013EE"/>
    <w:rsid w:val="00D022B9"/>
    <w:rsid w:val="00D02B71"/>
    <w:rsid w:val="00D02F6A"/>
    <w:rsid w:val="00D03D1C"/>
    <w:rsid w:val="00D0494B"/>
    <w:rsid w:val="00D04A16"/>
    <w:rsid w:val="00D04DC0"/>
    <w:rsid w:val="00D07351"/>
    <w:rsid w:val="00D1012D"/>
    <w:rsid w:val="00D1093B"/>
    <w:rsid w:val="00D10C57"/>
    <w:rsid w:val="00D11484"/>
    <w:rsid w:val="00D120A0"/>
    <w:rsid w:val="00D12D01"/>
    <w:rsid w:val="00D14458"/>
    <w:rsid w:val="00D144D6"/>
    <w:rsid w:val="00D14AD7"/>
    <w:rsid w:val="00D16325"/>
    <w:rsid w:val="00D16B58"/>
    <w:rsid w:val="00D178A8"/>
    <w:rsid w:val="00D20355"/>
    <w:rsid w:val="00D2115B"/>
    <w:rsid w:val="00D22808"/>
    <w:rsid w:val="00D23258"/>
    <w:rsid w:val="00D2333D"/>
    <w:rsid w:val="00D24F42"/>
    <w:rsid w:val="00D2521D"/>
    <w:rsid w:val="00D25531"/>
    <w:rsid w:val="00D2665D"/>
    <w:rsid w:val="00D271EF"/>
    <w:rsid w:val="00D32222"/>
    <w:rsid w:val="00D34326"/>
    <w:rsid w:val="00D34717"/>
    <w:rsid w:val="00D35310"/>
    <w:rsid w:val="00D35EA7"/>
    <w:rsid w:val="00D36900"/>
    <w:rsid w:val="00D3697A"/>
    <w:rsid w:val="00D3779E"/>
    <w:rsid w:val="00D40721"/>
    <w:rsid w:val="00D40A9A"/>
    <w:rsid w:val="00D40F1F"/>
    <w:rsid w:val="00D42F0A"/>
    <w:rsid w:val="00D443B6"/>
    <w:rsid w:val="00D445B8"/>
    <w:rsid w:val="00D45804"/>
    <w:rsid w:val="00D45F8E"/>
    <w:rsid w:val="00D45FB3"/>
    <w:rsid w:val="00D46030"/>
    <w:rsid w:val="00D463FC"/>
    <w:rsid w:val="00D478D3"/>
    <w:rsid w:val="00D47A28"/>
    <w:rsid w:val="00D50AB0"/>
    <w:rsid w:val="00D51069"/>
    <w:rsid w:val="00D510E6"/>
    <w:rsid w:val="00D51766"/>
    <w:rsid w:val="00D51A96"/>
    <w:rsid w:val="00D524DE"/>
    <w:rsid w:val="00D53352"/>
    <w:rsid w:val="00D54F57"/>
    <w:rsid w:val="00D55A49"/>
    <w:rsid w:val="00D56400"/>
    <w:rsid w:val="00D5702A"/>
    <w:rsid w:val="00D5704C"/>
    <w:rsid w:val="00D5729F"/>
    <w:rsid w:val="00D57F8B"/>
    <w:rsid w:val="00D624B0"/>
    <w:rsid w:val="00D638B8"/>
    <w:rsid w:val="00D65891"/>
    <w:rsid w:val="00D6720D"/>
    <w:rsid w:val="00D6743F"/>
    <w:rsid w:val="00D675C4"/>
    <w:rsid w:val="00D7017A"/>
    <w:rsid w:val="00D70180"/>
    <w:rsid w:val="00D704E5"/>
    <w:rsid w:val="00D7151D"/>
    <w:rsid w:val="00D724EA"/>
    <w:rsid w:val="00D728BD"/>
    <w:rsid w:val="00D73E2F"/>
    <w:rsid w:val="00D73F46"/>
    <w:rsid w:val="00D74A48"/>
    <w:rsid w:val="00D74D07"/>
    <w:rsid w:val="00D7626B"/>
    <w:rsid w:val="00D76910"/>
    <w:rsid w:val="00D77751"/>
    <w:rsid w:val="00D81B7F"/>
    <w:rsid w:val="00D82F36"/>
    <w:rsid w:val="00D8316B"/>
    <w:rsid w:val="00D83E90"/>
    <w:rsid w:val="00D8427D"/>
    <w:rsid w:val="00D84352"/>
    <w:rsid w:val="00D86CA0"/>
    <w:rsid w:val="00D86EC5"/>
    <w:rsid w:val="00D8706D"/>
    <w:rsid w:val="00D8765B"/>
    <w:rsid w:val="00D87F51"/>
    <w:rsid w:val="00D92DAC"/>
    <w:rsid w:val="00D92EB3"/>
    <w:rsid w:val="00D93BDD"/>
    <w:rsid w:val="00D94793"/>
    <w:rsid w:val="00D95E55"/>
    <w:rsid w:val="00D961BC"/>
    <w:rsid w:val="00D96D29"/>
    <w:rsid w:val="00DA000D"/>
    <w:rsid w:val="00DA01B4"/>
    <w:rsid w:val="00DA37DA"/>
    <w:rsid w:val="00DA4026"/>
    <w:rsid w:val="00DA4219"/>
    <w:rsid w:val="00DA5D4C"/>
    <w:rsid w:val="00DA646C"/>
    <w:rsid w:val="00DB0147"/>
    <w:rsid w:val="00DB088B"/>
    <w:rsid w:val="00DB19A1"/>
    <w:rsid w:val="00DB1DEA"/>
    <w:rsid w:val="00DB3C35"/>
    <w:rsid w:val="00DB50AB"/>
    <w:rsid w:val="00DB583B"/>
    <w:rsid w:val="00DB5DB7"/>
    <w:rsid w:val="00DB604B"/>
    <w:rsid w:val="00DB6D71"/>
    <w:rsid w:val="00DB78D7"/>
    <w:rsid w:val="00DB791B"/>
    <w:rsid w:val="00DB7DE5"/>
    <w:rsid w:val="00DC1027"/>
    <w:rsid w:val="00DC1673"/>
    <w:rsid w:val="00DC20E4"/>
    <w:rsid w:val="00DC30BF"/>
    <w:rsid w:val="00DC30F3"/>
    <w:rsid w:val="00DC327A"/>
    <w:rsid w:val="00DC37CC"/>
    <w:rsid w:val="00DC3F0F"/>
    <w:rsid w:val="00DC472B"/>
    <w:rsid w:val="00DC47D0"/>
    <w:rsid w:val="00DC59E0"/>
    <w:rsid w:val="00DC5FC3"/>
    <w:rsid w:val="00DC6D63"/>
    <w:rsid w:val="00DC708E"/>
    <w:rsid w:val="00DC7A80"/>
    <w:rsid w:val="00DC7CF7"/>
    <w:rsid w:val="00DD2326"/>
    <w:rsid w:val="00DD3EC1"/>
    <w:rsid w:val="00DD4E73"/>
    <w:rsid w:val="00DD6707"/>
    <w:rsid w:val="00DD6A51"/>
    <w:rsid w:val="00DE0F01"/>
    <w:rsid w:val="00DE1C9F"/>
    <w:rsid w:val="00DE4924"/>
    <w:rsid w:val="00DE5067"/>
    <w:rsid w:val="00DE5529"/>
    <w:rsid w:val="00DE5950"/>
    <w:rsid w:val="00DE5D81"/>
    <w:rsid w:val="00DE641A"/>
    <w:rsid w:val="00DE667C"/>
    <w:rsid w:val="00DE6937"/>
    <w:rsid w:val="00DE6E1C"/>
    <w:rsid w:val="00DE751D"/>
    <w:rsid w:val="00DE7BF2"/>
    <w:rsid w:val="00DF02F4"/>
    <w:rsid w:val="00DF0FD1"/>
    <w:rsid w:val="00DF26CC"/>
    <w:rsid w:val="00DF2CC2"/>
    <w:rsid w:val="00DF2CD8"/>
    <w:rsid w:val="00DF3328"/>
    <w:rsid w:val="00DF3F1B"/>
    <w:rsid w:val="00E029B2"/>
    <w:rsid w:val="00E02ACB"/>
    <w:rsid w:val="00E04DE8"/>
    <w:rsid w:val="00E05B88"/>
    <w:rsid w:val="00E06CF5"/>
    <w:rsid w:val="00E07FA2"/>
    <w:rsid w:val="00E11068"/>
    <w:rsid w:val="00E149CC"/>
    <w:rsid w:val="00E14DFA"/>
    <w:rsid w:val="00E169ED"/>
    <w:rsid w:val="00E16F74"/>
    <w:rsid w:val="00E17822"/>
    <w:rsid w:val="00E1799E"/>
    <w:rsid w:val="00E17BF1"/>
    <w:rsid w:val="00E207D1"/>
    <w:rsid w:val="00E20E8D"/>
    <w:rsid w:val="00E22B98"/>
    <w:rsid w:val="00E2375F"/>
    <w:rsid w:val="00E23940"/>
    <w:rsid w:val="00E23D6B"/>
    <w:rsid w:val="00E243A1"/>
    <w:rsid w:val="00E25B3E"/>
    <w:rsid w:val="00E27E62"/>
    <w:rsid w:val="00E30F69"/>
    <w:rsid w:val="00E31C14"/>
    <w:rsid w:val="00E32069"/>
    <w:rsid w:val="00E347A2"/>
    <w:rsid w:val="00E3592C"/>
    <w:rsid w:val="00E35948"/>
    <w:rsid w:val="00E35970"/>
    <w:rsid w:val="00E35D1D"/>
    <w:rsid w:val="00E4252E"/>
    <w:rsid w:val="00E42957"/>
    <w:rsid w:val="00E477E9"/>
    <w:rsid w:val="00E5190B"/>
    <w:rsid w:val="00E51F8C"/>
    <w:rsid w:val="00E521EE"/>
    <w:rsid w:val="00E5250D"/>
    <w:rsid w:val="00E52911"/>
    <w:rsid w:val="00E541E7"/>
    <w:rsid w:val="00E549C4"/>
    <w:rsid w:val="00E5528B"/>
    <w:rsid w:val="00E55656"/>
    <w:rsid w:val="00E5656B"/>
    <w:rsid w:val="00E571B7"/>
    <w:rsid w:val="00E577CF"/>
    <w:rsid w:val="00E6075A"/>
    <w:rsid w:val="00E60BCE"/>
    <w:rsid w:val="00E61138"/>
    <w:rsid w:val="00E61267"/>
    <w:rsid w:val="00E617B1"/>
    <w:rsid w:val="00E62844"/>
    <w:rsid w:val="00E62D72"/>
    <w:rsid w:val="00E64B39"/>
    <w:rsid w:val="00E64C46"/>
    <w:rsid w:val="00E64DEB"/>
    <w:rsid w:val="00E64EEC"/>
    <w:rsid w:val="00E65502"/>
    <w:rsid w:val="00E70B3B"/>
    <w:rsid w:val="00E70EA7"/>
    <w:rsid w:val="00E7128A"/>
    <w:rsid w:val="00E716AF"/>
    <w:rsid w:val="00E71770"/>
    <w:rsid w:val="00E7282E"/>
    <w:rsid w:val="00E72F4F"/>
    <w:rsid w:val="00E741A2"/>
    <w:rsid w:val="00E7497F"/>
    <w:rsid w:val="00E81579"/>
    <w:rsid w:val="00E82753"/>
    <w:rsid w:val="00E83B72"/>
    <w:rsid w:val="00E84408"/>
    <w:rsid w:val="00E84F4A"/>
    <w:rsid w:val="00E86983"/>
    <w:rsid w:val="00E87284"/>
    <w:rsid w:val="00E8779D"/>
    <w:rsid w:val="00E911B3"/>
    <w:rsid w:val="00E912D5"/>
    <w:rsid w:val="00E922B6"/>
    <w:rsid w:val="00E922E5"/>
    <w:rsid w:val="00E9307D"/>
    <w:rsid w:val="00E939EA"/>
    <w:rsid w:val="00E93B24"/>
    <w:rsid w:val="00E96998"/>
    <w:rsid w:val="00E96A65"/>
    <w:rsid w:val="00E976AF"/>
    <w:rsid w:val="00EA05DA"/>
    <w:rsid w:val="00EA1377"/>
    <w:rsid w:val="00EA1B58"/>
    <w:rsid w:val="00EA2388"/>
    <w:rsid w:val="00EA2441"/>
    <w:rsid w:val="00EA2EBE"/>
    <w:rsid w:val="00EA384A"/>
    <w:rsid w:val="00EA4BEE"/>
    <w:rsid w:val="00EA7193"/>
    <w:rsid w:val="00EA7719"/>
    <w:rsid w:val="00EB003D"/>
    <w:rsid w:val="00EB009E"/>
    <w:rsid w:val="00EB01B9"/>
    <w:rsid w:val="00EB1FBC"/>
    <w:rsid w:val="00EB229F"/>
    <w:rsid w:val="00EB241A"/>
    <w:rsid w:val="00EB2D46"/>
    <w:rsid w:val="00EB3CCE"/>
    <w:rsid w:val="00EB3F38"/>
    <w:rsid w:val="00EB503C"/>
    <w:rsid w:val="00EC0098"/>
    <w:rsid w:val="00EC0844"/>
    <w:rsid w:val="00EC0BCD"/>
    <w:rsid w:val="00EC0E88"/>
    <w:rsid w:val="00EC114D"/>
    <w:rsid w:val="00EC116A"/>
    <w:rsid w:val="00EC16C4"/>
    <w:rsid w:val="00EC196F"/>
    <w:rsid w:val="00EC2440"/>
    <w:rsid w:val="00EC53A7"/>
    <w:rsid w:val="00EC6075"/>
    <w:rsid w:val="00EC723F"/>
    <w:rsid w:val="00EC7A18"/>
    <w:rsid w:val="00ED1839"/>
    <w:rsid w:val="00ED199F"/>
    <w:rsid w:val="00ED5A4D"/>
    <w:rsid w:val="00ED6EF1"/>
    <w:rsid w:val="00EE0ED2"/>
    <w:rsid w:val="00EE0F24"/>
    <w:rsid w:val="00EE1383"/>
    <w:rsid w:val="00EE2678"/>
    <w:rsid w:val="00EE2B2B"/>
    <w:rsid w:val="00EE37C4"/>
    <w:rsid w:val="00EE4BCC"/>
    <w:rsid w:val="00EE5490"/>
    <w:rsid w:val="00EE595B"/>
    <w:rsid w:val="00EE5F42"/>
    <w:rsid w:val="00EE69CD"/>
    <w:rsid w:val="00EF0352"/>
    <w:rsid w:val="00EF0B66"/>
    <w:rsid w:val="00EF1CCF"/>
    <w:rsid w:val="00EF237B"/>
    <w:rsid w:val="00EF303F"/>
    <w:rsid w:val="00EF41BD"/>
    <w:rsid w:val="00EF4281"/>
    <w:rsid w:val="00EF4A4B"/>
    <w:rsid w:val="00EF4A75"/>
    <w:rsid w:val="00EF4E75"/>
    <w:rsid w:val="00EF5696"/>
    <w:rsid w:val="00EF75FE"/>
    <w:rsid w:val="00F04509"/>
    <w:rsid w:val="00F07F87"/>
    <w:rsid w:val="00F101E0"/>
    <w:rsid w:val="00F10284"/>
    <w:rsid w:val="00F10A4D"/>
    <w:rsid w:val="00F10DC2"/>
    <w:rsid w:val="00F1310C"/>
    <w:rsid w:val="00F131A8"/>
    <w:rsid w:val="00F136DF"/>
    <w:rsid w:val="00F136E1"/>
    <w:rsid w:val="00F144AB"/>
    <w:rsid w:val="00F16779"/>
    <w:rsid w:val="00F2084B"/>
    <w:rsid w:val="00F220DD"/>
    <w:rsid w:val="00F228DB"/>
    <w:rsid w:val="00F23A4B"/>
    <w:rsid w:val="00F266B5"/>
    <w:rsid w:val="00F26BAA"/>
    <w:rsid w:val="00F26C73"/>
    <w:rsid w:val="00F26D00"/>
    <w:rsid w:val="00F26D4D"/>
    <w:rsid w:val="00F31A6A"/>
    <w:rsid w:val="00F31BC8"/>
    <w:rsid w:val="00F32452"/>
    <w:rsid w:val="00F32BB0"/>
    <w:rsid w:val="00F332DF"/>
    <w:rsid w:val="00F33797"/>
    <w:rsid w:val="00F341E3"/>
    <w:rsid w:val="00F356F3"/>
    <w:rsid w:val="00F40BAA"/>
    <w:rsid w:val="00F41D5F"/>
    <w:rsid w:val="00F439BD"/>
    <w:rsid w:val="00F4437F"/>
    <w:rsid w:val="00F45966"/>
    <w:rsid w:val="00F46DFB"/>
    <w:rsid w:val="00F4716B"/>
    <w:rsid w:val="00F47361"/>
    <w:rsid w:val="00F5029B"/>
    <w:rsid w:val="00F51124"/>
    <w:rsid w:val="00F513A3"/>
    <w:rsid w:val="00F52742"/>
    <w:rsid w:val="00F54DE4"/>
    <w:rsid w:val="00F54EE6"/>
    <w:rsid w:val="00F55317"/>
    <w:rsid w:val="00F557B5"/>
    <w:rsid w:val="00F5792B"/>
    <w:rsid w:val="00F603ED"/>
    <w:rsid w:val="00F60A97"/>
    <w:rsid w:val="00F62A53"/>
    <w:rsid w:val="00F6311C"/>
    <w:rsid w:val="00F651CD"/>
    <w:rsid w:val="00F65325"/>
    <w:rsid w:val="00F66C1E"/>
    <w:rsid w:val="00F70A04"/>
    <w:rsid w:val="00F71162"/>
    <w:rsid w:val="00F718DA"/>
    <w:rsid w:val="00F71A16"/>
    <w:rsid w:val="00F72B4D"/>
    <w:rsid w:val="00F74273"/>
    <w:rsid w:val="00F748B0"/>
    <w:rsid w:val="00F75200"/>
    <w:rsid w:val="00F75798"/>
    <w:rsid w:val="00F75CDB"/>
    <w:rsid w:val="00F76793"/>
    <w:rsid w:val="00F77A22"/>
    <w:rsid w:val="00F77DB7"/>
    <w:rsid w:val="00F80CD6"/>
    <w:rsid w:val="00F80D5B"/>
    <w:rsid w:val="00F82CFC"/>
    <w:rsid w:val="00F8334E"/>
    <w:rsid w:val="00F83CEF"/>
    <w:rsid w:val="00F84AC7"/>
    <w:rsid w:val="00F84E5F"/>
    <w:rsid w:val="00F86A0A"/>
    <w:rsid w:val="00F86A5C"/>
    <w:rsid w:val="00F86F8F"/>
    <w:rsid w:val="00F9355D"/>
    <w:rsid w:val="00F93714"/>
    <w:rsid w:val="00F9419B"/>
    <w:rsid w:val="00F95311"/>
    <w:rsid w:val="00F954F9"/>
    <w:rsid w:val="00FA158E"/>
    <w:rsid w:val="00FA3FAD"/>
    <w:rsid w:val="00FA4193"/>
    <w:rsid w:val="00FA5CD8"/>
    <w:rsid w:val="00FA7805"/>
    <w:rsid w:val="00FB024F"/>
    <w:rsid w:val="00FB0935"/>
    <w:rsid w:val="00FB0E5D"/>
    <w:rsid w:val="00FB24AE"/>
    <w:rsid w:val="00FB2982"/>
    <w:rsid w:val="00FB3178"/>
    <w:rsid w:val="00FB3F7A"/>
    <w:rsid w:val="00FB4D17"/>
    <w:rsid w:val="00FB5B37"/>
    <w:rsid w:val="00FB6731"/>
    <w:rsid w:val="00FB697D"/>
    <w:rsid w:val="00FB70F9"/>
    <w:rsid w:val="00FB71B2"/>
    <w:rsid w:val="00FB751D"/>
    <w:rsid w:val="00FC02A0"/>
    <w:rsid w:val="00FC1654"/>
    <w:rsid w:val="00FC1771"/>
    <w:rsid w:val="00FC266F"/>
    <w:rsid w:val="00FC3755"/>
    <w:rsid w:val="00FC41CD"/>
    <w:rsid w:val="00FC459F"/>
    <w:rsid w:val="00FD149F"/>
    <w:rsid w:val="00FD19C4"/>
    <w:rsid w:val="00FD1F31"/>
    <w:rsid w:val="00FD2992"/>
    <w:rsid w:val="00FD4A14"/>
    <w:rsid w:val="00FD5D15"/>
    <w:rsid w:val="00FD6D2A"/>
    <w:rsid w:val="00FE0B16"/>
    <w:rsid w:val="00FE1859"/>
    <w:rsid w:val="00FE4732"/>
    <w:rsid w:val="00FE4A84"/>
    <w:rsid w:val="00FE7C03"/>
    <w:rsid w:val="00FF00B5"/>
    <w:rsid w:val="00FF0703"/>
    <w:rsid w:val="00FF2F54"/>
    <w:rsid w:val="00FF2FF9"/>
    <w:rsid w:val="00FF423E"/>
    <w:rsid w:val="00FF605F"/>
    <w:rsid w:val="00FF635F"/>
    <w:rsid w:val="00FF6405"/>
    <w:rsid w:val="00FF657E"/>
    <w:rsid w:val="00FF7199"/>
    <w:rsid w:val="00FF79AC"/>
    <w:rsid w:val="00FF7C95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."/>
  <w:listSeparator w:val=","/>
  <w14:docId w14:val="663F20F9"/>
  <w15:docId w15:val="{06668FE2-0745-46F3-8D3D-2A0345D3F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22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28122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347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59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A595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28122D"/>
    <w:rPr>
      <w:rFonts w:ascii="Arial" w:hAnsi="Arial" w:cs="Arial"/>
      <w:b/>
      <w:bCs/>
      <w:kern w:val="32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F347F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BodyText">
    <w:name w:val="Body Text"/>
    <w:basedOn w:val="Normal"/>
    <w:link w:val="BodyTextChar"/>
    <w:rsid w:val="009F347F"/>
    <w:pPr>
      <w:spacing w:after="40"/>
      <w:jc w:val="right"/>
    </w:pPr>
    <w:rPr>
      <w:rFonts w:ascii="Tahoma" w:hAnsi="Tahoma"/>
      <w:sz w:val="18"/>
      <w:szCs w:val="19"/>
    </w:rPr>
  </w:style>
  <w:style w:type="character" w:customStyle="1" w:styleId="BodyTextChar">
    <w:name w:val="Body Text Char"/>
    <w:basedOn w:val="DefaultParagraphFont"/>
    <w:link w:val="BodyText"/>
    <w:rsid w:val="009F347F"/>
    <w:rPr>
      <w:rFonts w:ascii="Tahoma" w:hAnsi="Tahoma"/>
      <w:sz w:val="18"/>
      <w:szCs w:val="19"/>
      <w:lang w:val="en-US" w:eastAsia="en-US"/>
    </w:rPr>
  </w:style>
  <w:style w:type="paragraph" w:customStyle="1" w:styleId="FieldText2">
    <w:name w:val="Field Text 2"/>
    <w:basedOn w:val="Normal"/>
    <w:rsid w:val="009F347F"/>
    <w:pPr>
      <w:spacing w:after="120"/>
    </w:pPr>
    <w:rPr>
      <w:rFonts w:ascii="Tahoma" w:hAnsi="Tahoma"/>
      <w:b/>
      <w:sz w:val="18"/>
      <w:szCs w:val="20"/>
    </w:rPr>
  </w:style>
  <w:style w:type="paragraph" w:customStyle="1" w:styleId="Headings">
    <w:name w:val="Headings"/>
    <w:basedOn w:val="BodyText"/>
    <w:link w:val="HeadingsChar"/>
    <w:rsid w:val="009F347F"/>
    <w:pPr>
      <w:jc w:val="left"/>
    </w:pPr>
    <w:rPr>
      <w:b/>
      <w:sz w:val="20"/>
      <w:szCs w:val="20"/>
    </w:rPr>
  </w:style>
  <w:style w:type="character" w:customStyle="1" w:styleId="HeadingsChar">
    <w:name w:val="Headings Char"/>
    <w:basedOn w:val="BodyTextChar"/>
    <w:link w:val="Headings"/>
    <w:rsid w:val="009F347F"/>
    <w:rPr>
      <w:rFonts w:ascii="Tahoma" w:hAnsi="Tahoma"/>
      <w:b/>
      <w:sz w:val="18"/>
      <w:szCs w:val="19"/>
      <w:lang w:val="en-US" w:eastAsia="en-US"/>
    </w:rPr>
  </w:style>
  <w:style w:type="character" w:customStyle="1" w:styleId="Style10ptBold">
    <w:name w:val="Style 10 pt Bold"/>
    <w:basedOn w:val="DefaultParagraphFont"/>
    <w:rsid w:val="009F347F"/>
    <w:rPr>
      <w:rFonts w:ascii="Tahoma" w:hAnsi="Tahoma"/>
      <w:b/>
      <w:bCs/>
      <w:sz w:val="20"/>
    </w:rPr>
  </w:style>
  <w:style w:type="character" w:customStyle="1" w:styleId="Style10pt">
    <w:name w:val="Style 10 pt"/>
    <w:basedOn w:val="DefaultParagraphFont"/>
    <w:rsid w:val="009F347F"/>
    <w:rPr>
      <w:rFonts w:ascii="Tahoma" w:hAnsi="Tahoma"/>
      <w:sz w:val="20"/>
    </w:rPr>
  </w:style>
  <w:style w:type="character" w:customStyle="1" w:styleId="Style10ptBoldUnderline">
    <w:name w:val="Style 10 pt Bold Underline"/>
    <w:basedOn w:val="DefaultParagraphFont"/>
    <w:rsid w:val="009F347F"/>
    <w:rPr>
      <w:rFonts w:ascii="Tahoma" w:hAnsi="Tahoma"/>
      <w:b/>
      <w:bCs/>
      <w:sz w:val="20"/>
      <w:u w:val="single"/>
    </w:rPr>
  </w:style>
  <w:style w:type="paragraph" w:styleId="NoSpacing">
    <w:name w:val="No Spacing"/>
    <w:uiPriority w:val="1"/>
    <w:qFormat/>
    <w:rsid w:val="00330C5A"/>
    <w:rPr>
      <w:rFonts w:ascii="Calibri" w:eastAsia="Calibri" w:hAnsi="Calibri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4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41D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B622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2B64353BE05428EA58A964802D397" ma:contentTypeVersion="8" ma:contentTypeDescription="Create a new document." ma:contentTypeScope="" ma:versionID="16248b24acc5090739004d77c8828dd6">
  <xsd:schema xmlns:xsd="http://www.w3.org/2001/XMLSchema" xmlns:xs="http://www.w3.org/2001/XMLSchema" xmlns:p="http://schemas.microsoft.com/office/2006/metadata/properties" xmlns:ns2="b8f65292-a365-4037-bf62-f058b54050db" xmlns:ns3="df323c27-ee29-46d4-a439-de5136b414f3" targetNamespace="http://schemas.microsoft.com/office/2006/metadata/properties" ma:root="true" ma:fieldsID="b725f1049ec144409742be82cf6a702c" ns2:_="" ns3:_="">
    <xsd:import namespace="b8f65292-a365-4037-bf62-f058b54050db"/>
    <xsd:import namespace="df323c27-ee29-46d4-a439-de5136b41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65292-a365-4037-bf62-f058b54050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23c27-ee29-46d4-a439-de5136b414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DAC20A-258C-473F-BEA3-F861DAE897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f65292-a365-4037-bf62-f058b54050db"/>
    <ds:schemaRef ds:uri="df323c27-ee29-46d4-a439-de5136b414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3325BE-3BAE-4734-8786-11C294F380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93E37-158F-4F65-9CF9-35B96474C0E7}">
  <ds:schemaRefs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df323c27-ee29-46d4-a439-de5136b414f3"/>
    <ds:schemaRef ds:uri="http://schemas.microsoft.com/office/2006/metadata/properties"/>
    <ds:schemaRef ds:uri="b8f65292-a365-4037-bf62-f058b54050db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ly Assisted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Colic</dc:creator>
  <cp:lastModifiedBy>Jasmine Prygiel</cp:lastModifiedBy>
  <cp:revision>3</cp:revision>
  <cp:lastPrinted>2011-11-10T14:05:00Z</cp:lastPrinted>
  <dcterms:created xsi:type="dcterms:W3CDTF">2018-04-30T17:29:00Z</dcterms:created>
  <dcterms:modified xsi:type="dcterms:W3CDTF">2018-04-30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22B64353BE05428EA58A964802D397</vt:lpwstr>
  </property>
</Properties>
</file>